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D3AC70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b/>
          <w:lang w:eastAsia="ru-RU"/>
        </w:rPr>
        <w:t>Федеральное государственное автономное образовательное учреждение </w:t>
      </w:r>
    </w:p>
    <w:p w14:paraId="418B13F6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b/>
          <w:lang w:eastAsia="ru-RU"/>
        </w:rPr>
        <w:t xml:space="preserve">высшего образования </w:t>
      </w:r>
      <w:r w:rsidRPr="000D2F16">
        <w:rPr>
          <w:rFonts w:eastAsia="Times New Roman"/>
          <w:lang w:eastAsia="ru-RU"/>
        </w:rPr>
        <w:br/>
      </w:r>
      <w:r w:rsidRPr="000D2F16">
        <w:rPr>
          <w:rFonts w:eastAsia="Times New Roman"/>
          <w:b/>
          <w:lang w:eastAsia="ru-RU"/>
        </w:rPr>
        <w:t xml:space="preserve">"Национальный исследовательский университет </w:t>
      </w:r>
      <w:r w:rsidRPr="000D2F16">
        <w:rPr>
          <w:rFonts w:eastAsia="Times New Roman"/>
          <w:lang w:eastAsia="ru-RU"/>
        </w:rPr>
        <w:br/>
      </w:r>
      <w:r w:rsidRPr="000D2F16">
        <w:rPr>
          <w:rFonts w:eastAsia="Times New Roman"/>
          <w:b/>
          <w:lang w:eastAsia="ru-RU"/>
        </w:rPr>
        <w:t>"Высшая школа экономики"</w:t>
      </w:r>
    </w:p>
    <w:p w14:paraId="04215A2B" w14:textId="77777777" w:rsidR="00141990" w:rsidRPr="000D2F16" w:rsidRDefault="008A1B86" w:rsidP="008A1B86">
      <w:pPr>
        <w:spacing w:after="0" w:line="240" w:lineRule="auto"/>
        <w:jc w:val="center"/>
        <w:rPr>
          <w:rFonts w:eastAsia="Times New Roman"/>
          <w:lang w:eastAsia="ru-RU"/>
        </w:rPr>
      </w:pPr>
      <w:r w:rsidRPr="000D2F16">
        <w:rPr>
          <w:rFonts w:eastAsia="Times New Roman"/>
          <w:lang w:eastAsia="ru-RU"/>
        </w:rPr>
        <w:t xml:space="preserve">Московский институт электроники и математики </w:t>
      </w:r>
    </w:p>
    <w:p w14:paraId="0F89A4F4" w14:textId="100EFC2F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lang w:eastAsia="ru-RU"/>
        </w:rPr>
        <w:t xml:space="preserve">им. </w:t>
      </w:r>
      <w:r w:rsidR="00566D7D" w:rsidRPr="000D2F16">
        <w:rPr>
          <w:rFonts w:eastAsia="Times New Roman"/>
          <w:lang w:eastAsia="ru-RU"/>
        </w:rPr>
        <w:t>А. Н.</w:t>
      </w:r>
      <w:r w:rsidRPr="000D2F16">
        <w:rPr>
          <w:rFonts w:eastAsia="Times New Roman"/>
          <w:lang w:eastAsia="ru-RU"/>
        </w:rPr>
        <w:t xml:space="preserve"> Тихонова НИУ ВШЭ</w:t>
      </w:r>
    </w:p>
    <w:p w14:paraId="2E89DD4A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lang w:eastAsia="ru-RU"/>
        </w:rPr>
        <w:t>Департамент компьютерной инженерии</w:t>
      </w:r>
    </w:p>
    <w:p w14:paraId="79FB1FA5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b/>
          <w:bCs/>
          <w:lang w:eastAsia="ru-RU"/>
        </w:rPr>
      </w:pPr>
    </w:p>
    <w:p w14:paraId="31F9ECE3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b/>
          <w:bCs/>
          <w:lang w:eastAsia="ru-RU"/>
        </w:rPr>
      </w:pPr>
    </w:p>
    <w:p w14:paraId="5C018253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b/>
          <w:bCs/>
          <w:lang w:eastAsia="ru-RU"/>
        </w:rPr>
      </w:pPr>
    </w:p>
    <w:p w14:paraId="60AA17D7" w14:textId="1D6CDB94" w:rsidR="00AF7EAA" w:rsidRPr="00A76904" w:rsidRDefault="00AF7EAA" w:rsidP="007F3403">
      <w:pPr>
        <w:spacing w:after="0" w:line="240" w:lineRule="auto"/>
        <w:jc w:val="center"/>
        <w:rPr>
          <w:rFonts w:eastAsia="Times New Roman"/>
          <w:szCs w:val="36"/>
          <w:lang w:eastAsia="ru-RU"/>
        </w:rPr>
      </w:pPr>
      <w:r w:rsidRPr="00AF7EAA">
        <w:rPr>
          <w:rFonts w:eastAsia="Times New Roman"/>
          <w:szCs w:val="36"/>
          <w:lang w:eastAsia="ru-RU"/>
        </w:rPr>
        <w:t>Лабораторная работа</w:t>
      </w:r>
      <w:r w:rsidR="007F3403" w:rsidRPr="00AF7EAA">
        <w:rPr>
          <w:rFonts w:eastAsia="Times New Roman"/>
          <w:szCs w:val="36"/>
          <w:lang w:eastAsia="ru-RU"/>
        </w:rPr>
        <w:t xml:space="preserve"> </w:t>
      </w:r>
      <w:r w:rsidRPr="00AF7EAA">
        <w:rPr>
          <w:rFonts w:eastAsia="Times New Roman"/>
          <w:szCs w:val="36"/>
          <w:lang w:eastAsia="ru-RU"/>
        </w:rPr>
        <w:t>№</w:t>
      </w:r>
      <w:r w:rsidR="00A76904" w:rsidRPr="00A76904">
        <w:rPr>
          <w:rFonts w:eastAsia="Times New Roman"/>
          <w:szCs w:val="36"/>
          <w:lang w:eastAsia="ru-RU"/>
        </w:rPr>
        <w:t>6</w:t>
      </w:r>
    </w:p>
    <w:p w14:paraId="08EC69AF" w14:textId="355A00F7" w:rsidR="00AF7EAA" w:rsidRDefault="00AF7EAA" w:rsidP="007F3403">
      <w:pPr>
        <w:spacing w:after="0" w:line="240" w:lineRule="auto"/>
        <w:jc w:val="center"/>
        <w:rPr>
          <w:rFonts w:eastAsia="Times New Roman"/>
          <w:sz w:val="32"/>
          <w:szCs w:val="36"/>
          <w:lang w:eastAsia="ru-RU"/>
        </w:rPr>
      </w:pPr>
      <w:r>
        <w:rPr>
          <w:rFonts w:eastAsia="Times New Roman"/>
          <w:sz w:val="32"/>
          <w:szCs w:val="36"/>
          <w:lang w:eastAsia="ru-RU"/>
        </w:rPr>
        <w:t>по теме</w:t>
      </w:r>
      <w:r w:rsidRPr="004D2204">
        <w:rPr>
          <w:rFonts w:eastAsia="Times New Roman"/>
          <w:sz w:val="32"/>
          <w:szCs w:val="36"/>
          <w:lang w:eastAsia="ru-RU"/>
        </w:rPr>
        <w:t>:</w:t>
      </w:r>
      <w:r w:rsidR="007F3403" w:rsidRPr="000D2F16">
        <w:rPr>
          <w:rFonts w:eastAsia="Times New Roman"/>
          <w:sz w:val="32"/>
          <w:szCs w:val="36"/>
          <w:lang w:eastAsia="ru-RU"/>
        </w:rPr>
        <w:t xml:space="preserve"> </w:t>
      </w:r>
    </w:p>
    <w:p w14:paraId="5CB090C3" w14:textId="77777777" w:rsidR="00A76904" w:rsidRPr="00A76904" w:rsidRDefault="001755BC" w:rsidP="00A76904">
      <w:pPr>
        <w:spacing w:line="240" w:lineRule="auto"/>
        <w:jc w:val="center"/>
        <w:rPr>
          <w:rFonts w:eastAsia="Times New Roman"/>
          <w:sz w:val="24"/>
          <w:szCs w:val="36"/>
          <w:lang w:eastAsia="ru-RU"/>
        </w:rPr>
      </w:pPr>
      <w:r w:rsidRPr="00AF7EAA">
        <w:rPr>
          <w:rFonts w:eastAsia="Times New Roman"/>
          <w:sz w:val="24"/>
          <w:szCs w:val="36"/>
          <w:lang w:eastAsia="ru-RU"/>
        </w:rPr>
        <w:t>«</w:t>
      </w:r>
      <w:r w:rsidR="00A76904" w:rsidRPr="00A76904">
        <w:rPr>
          <w:rFonts w:eastAsia="Times New Roman"/>
          <w:sz w:val="24"/>
          <w:szCs w:val="36"/>
          <w:lang w:eastAsia="ru-RU"/>
        </w:rPr>
        <w:t>Развертывание и масштабирование веб-приложения с использованием</w:t>
      </w:r>
    </w:p>
    <w:p w14:paraId="1C5268B2" w14:textId="7CAE7D33" w:rsidR="007F3403" w:rsidRPr="000D2F16" w:rsidRDefault="00A76904" w:rsidP="00A76904">
      <w:pPr>
        <w:spacing w:line="240" w:lineRule="auto"/>
        <w:jc w:val="center"/>
        <w:rPr>
          <w:rFonts w:eastAsia="Times New Roman"/>
          <w:sz w:val="32"/>
          <w:szCs w:val="36"/>
          <w:lang w:eastAsia="ru-RU"/>
        </w:rPr>
      </w:pPr>
      <w:proofErr w:type="spellStart"/>
      <w:r w:rsidRPr="00A76904">
        <w:rPr>
          <w:rFonts w:eastAsia="Times New Roman"/>
          <w:sz w:val="24"/>
          <w:szCs w:val="36"/>
          <w:lang w:eastAsia="ru-RU"/>
        </w:rPr>
        <w:t>Kubernetes</w:t>
      </w:r>
      <w:proofErr w:type="spellEnd"/>
      <w:r w:rsidRPr="00A76904">
        <w:rPr>
          <w:rFonts w:eastAsia="Times New Roman"/>
          <w:sz w:val="24"/>
          <w:szCs w:val="36"/>
          <w:lang w:eastAsia="ru-RU"/>
        </w:rPr>
        <w:t xml:space="preserve"> и minikube</w:t>
      </w:r>
      <w:r w:rsidR="001755BC" w:rsidRPr="00AF7EAA">
        <w:rPr>
          <w:rFonts w:eastAsia="Times New Roman"/>
          <w:sz w:val="24"/>
          <w:szCs w:val="36"/>
          <w:lang w:eastAsia="ru-RU"/>
        </w:rPr>
        <w:t>»</w:t>
      </w:r>
    </w:p>
    <w:p w14:paraId="102FED1B" w14:textId="7FF5A5A4" w:rsidR="008A1B86" w:rsidRDefault="008A1B86" w:rsidP="008A1B86">
      <w:pPr>
        <w:spacing w:after="0" w:line="240" w:lineRule="auto"/>
        <w:jc w:val="center"/>
        <w:rPr>
          <w:rFonts w:eastAsia="Times New Roman"/>
          <w:b/>
          <w:bCs/>
          <w:lang w:eastAsia="ru-RU"/>
        </w:rPr>
      </w:pPr>
    </w:p>
    <w:p w14:paraId="5A40EC67" w14:textId="77777777" w:rsidR="00AF7EAA" w:rsidRPr="00AF7EAA" w:rsidRDefault="007F3403" w:rsidP="00AF7EAA">
      <w:pPr>
        <w:spacing w:after="240" w:line="240" w:lineRule="auto"/>
        <w:jc w:val="center"/>
        <w:rPr>
          <w:rFonts w:eastAsia="Times New Roman"/>
          <w:sz w:val="32"/>
          <w:szCs w:val="36"/>
          <w:lang w:eastAsia="ru-RU"/>
        </w:rPr>
      </w:pPr>
      <w:r w:rsidRPr="00AF7EAA">
        <w:rPr>
          <w:rFonts w:eastAsia="Times New Roman"/>
          <w:sz w:val="32"/>
          <w:szCs w:val="36"/>
          <w:lang w:eastAsia="ru-RU"/>
        </w:rPr>
        <w:t xml:space="preserve">По дисциплине </w:t>
      </w:r>
    </w:p>
    <w:p w14:paraId="2AF52F90" w14:textId="2BC1AE0D" w:rsidR="008A1B86" w:rsidRPr="000D2F16" w:rsidRDefault="001755BC" w:rsidP="00AF7EAA">
      <w:pPr>
        <w:spacing w:after="240" w:line="240" w:lineRule="auto"/>
        <w:jc w:val="center"/>
        <w:rPr>
          <w:rFonts w:eastAsia="Times New Roman"/>
          <w:b/>
          <w:bCs/>
          <w:lang w:eastAsia="ru-RU"/>
        </w:rPr>
      </w:pPr>
      <w:r w:rsidRPr="00AF7EAA">
        <w:rPr>
          <w:rFonts w:eastAsia="Times New Roman"/>
          <w:sz w:val="32"/>
          <w:szCs w:val="36"/>
          <w:lang w:eastAsia="ru-RU"/>
        </w:rPr>
        <w:t>«</w:t>
      </w:r>
      <w:r w:rsidR="00224B7E" w:rsidRPr="00224B7E">
        <w:rPr>
          <w:rFonts w:eastAsia="Times New Roman"/>
          <w:sz w:val="32"/>
          <w:szCs w:val="36"/>
          <w:lang w:eastAsia="ru-RU"/>
        </w:rPr>
        <w:t>Проектный семинар "Инструментальные средства программирования"</w:t>
      </w:r>
      <w:r w:rsidRPr="00AF7EAA">
        <w:rPr>
          <w:rFonts w:eastAsia="Times New Roman"/>
          <w:sz w:val="32"/>
          <w:szCs w:val="36"/>
          <w:lang w:eastAsia="ru-RU"/>
        </w:rPr>
        <w:t>»</w:t>
      </w:r>
      <w:r w:rsidR="008A1B86" w:rsidRPr="000D2F16">
        <w:rPr>
          <w:rFonts w:eastAsia="Times New Roman"/>
          <w:sz w:val="24"/>
          <w:szCs w:val="24"/>
          <w:lang w:eastAsia="ru-RU"/>
        </w:rPr>
        <w:br/>
      </w:r>
    </w:p>
    <w:p w14:paraId="1B2E7457" w14:textId="77777777" w:rsidR="008A1B86" w:rsidRPr="000D2F16" w:rsidRDefault="008A1B86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6031FCF4" w14:textId="202F3D2E" w:rsidR="008A1B86" w:rsidRPr="000D2F16" w:rsidRDefault="008A1B86" w:rsidP="008A1B86">
      <w:pPr>
        <w:spacing w:after="0" w:line="240" w:lineRule="auto"/>
        <w:ind w:left="4248" w:firstLine="708"/>
        <w:rPr>
          <w:rFonts w:eastAsia="Times New Roman"/>
          <w:b/>
          <w:bCs/>
          <w:lang w:eastAsia="ru-RU"/>
        </w:rPr>
      </w:pPr>
    </w:p>
    <w:tbl>
      <w:tblPr>
        <w:tblStyle w:val="a7"/>
        <w:tblW w:w="0" w:type="auto"/>
        <w:tblInd w:w="65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92"/>
        <w:gridCol w:w="2213"/>
      </w:tblGrid>
      <w:tr w:rsidR="00AF7EAA" w14:paraId="4C8CEC19" w14:textId="77777777" w:rsidTr="00D03360">
        <w:tc>
          <w:tcPr>
            <w:tcW w:w="1134" w:type="dxa"/>
          </w:tcPr>
          <w:p w14:paraId="179A7053" w14:textId="224E71D9" w:rsidR="00AF7EAA" w:rsidRDefault="00AF7EAA" w:rsidP="00D03360">
            <w:pPr>
              <w:spacing w:after="200"/>
              <w:rPr>
                <w:rFonts w:eastAsia="Times New Roman"/>
                <w:b/>
                <w:bCs/>
                <w:lang w:eastAsia="ru-RU"/>
              </w:rPr>
            </w:pPr>
            <w:r>
              <w:rPr>
                <w:rFonts w:eastAsia="Times New Roman"/>
                <w:b/>
                <w:lang w:eastAsia="ru-RU"/>
              </w:rPr>
              <w:t>Группа:</w:t>
            </w:r>
          </w:p>
        </w:tc>
        <w:tc>
          <w:tcPr>
            <w:tcW w:w="2261" w:type="dxa"/>
          </w:tcPr>
          <w:p w14:paraId="1AD3DB33" w14:textId="160867AA" w:rsidR="00AF7EAA" w:rsidRPr="00311C28" w:rsidRDefault="00311C28" w:rsidP="00141990">
            <w:pPr>
              <w:spacing w:after="200"/>
              <w:jc w:val="center"/>
              <w:rPr>
                <w:rFonts w:eastAsia="Times New Roman"/>
                <w:b/>
                <w:bCs/>
                <w:lang w:eastAsia="ru-RU"/>
              </w:rPr>
            </w:pPr>
            <w:r>
              <w:rPr>
                <w:rFonts w:eastAsia="Times New Roman"/>
                <w:b/>
                <w:lang w:eastAsia="ru-RU"/>
              </w:rPr>
              <w:t>БИВ-224</w:t>
            </w:r>
          </w:p>
        </w:tc>
      </w:tr>
      <w:tr w:rsidR="00AF7EAA" w14:paraId="3B7ED469" w14:textId="77777777" w:rsidTr="00D03360">
        <w:tc>
          <w:tcPr>
            <w:tcW w:w="1134" w:type="dxa"/>
          </w:tcPr>
          <w:p w14:paraId="554A5A3D" w14:textId="2541087E" w:rsidR="00AF7EAA" w:rsidRDefault="00AF7EAA" w:rsidP="00D03360">
            <w:pPr>
              <w:spacing w:after="200"/>
              <w:rPr>
                <w:rFonts w:eastAsia="Times New Roman"/>
                <w:b/>
                <w:bCs/>
                <w:lang w:eastAsia="ru-RU"/>
              </w:rPr>
            </w:pPr>
            <w:r>
              <w:rPr>
                <w:rFonts w:eastAsia="Times New Roman"/>
                <w:b/>
                <w:lang w:eastAsia="ru-RU"/>
              </w:rPr>
              <w:t>Студент</w:t>
            </w:r>
            <w:r w:rsidRPr="000D2F16">
              <w:rPr>
                <w:rFonts w:eastAsia="Times New Roman"/>
                <w:b/>
                <w:lang w:eastAsia="ru-RU"/>
              </w:rPr>
              <w:t>:</w:t>
            </w:r>
          </w:p>
        </w:tc>
        <w:tc>
          <w:tcPr>
            <w:tcW w:w="2261" w:type="dxa"/>
          </w:tcPr>
          <w:p w14:paraId="2074CA3A" w14:textId="260A43AA" w:rsidR="00AF7EAA" w:rsidRDefault="00311C28" w:rsidP="00141990">
            <w:pPr>
              <w:spacing w:after="200"/>
              <w:jc w:val="center"/>
              <w:rPr>
                <w:rFonts w:eastAsia="Times New Roman"/>
                <w:b/>
                <w:bCs/>
                <w:lang w:eastAsia="ru-RU"/>
              </w:rPr>
            </w:pPr>
            <w:r>
              <w:rPr>
                <w:rFonts w:eastAsia="Times New Roman"/>
                <w:b/>
                <w:lang w:eastAsia="ru-RU"/>
              </w:rPr>
              <w:t>Болезнов Степан</w:t>
            </w:r>
          </w:p>
        </w:tc>
      </w:tr>
    </w:tbl>
    <w:p w14:paraId="5F17AAF0" w14:textId="77777777" w:rsidR="00A85B34" w:rsidRPr="000D2F16" w:rsidRDefault="00A85B34" w:rsidP="00141990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18201604" w14:textId="21F96502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77A4B120" w14:textId="042C09B2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287CA8E3" w14:textId="5167E148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193A78AD" w14:textId="73343F70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3672AD8A" w14:textId="77777777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00FA6489" w14:textId="763B3361" w:rsidR="008A1B86" w:rsidRPr="000D2F16" w:rsidRDefault="008A1B86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582F0487" w14:textId="1ECD854A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4D7F1DFB" w14:textId="20AE0592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4F186E48" w14:textId="77777777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3524629B" w14:textId="4A1EB955" w:rsidR="00141990" w:rsidRPr="000D2F16" w:rsidRDefault="008A1B86" w:rsidP="00141990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  <w:r w:rsidRPr="000D2F16">
        <w:rPr>
          <w:rFonts w:eastAsia="Times New Roman"/>
          <w:b/>
          <w:lang w:eastAsia="ru-RU"/>
        </w:rPr>
        <w:t>Москва 202</w:t>
      </w:r>
      <w:r w:rsidR="00224B7E">
        <w:rPr>
          <w:rFonts w:eastAsia="Times New Roman"/>
          <w:b/>
          <w:lang w:eastAsia="ru-RU"/>
        </w:rPr>
        <w:t>5</w:t>
      </w:r>
      <w:r w:rsidR="00141990" w:rsidRPr="000D2F16">
        <w:rPr>
          <w:rFonts w:eastAsia="Times New Roman"/>
          <w:b/>
          <w:lang w:eastAsia="ru-RU"/>
        </w:rPr>
        <w:br w:type="page"/>
      </w:r>
    </w:p>
    <w:sdt>
      <w:sdtPr>
        <w:rPr>
          <w:sz w:val="24"/>
        </w:rPr>
        <w:id w:val="-3389458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5E0EB5A" w14:textId="5696EBD0" w:rsidR="00A85B34" w:rsidRPr="000D2F16" w:rsidRDefault="00A85B34" w:rsidP="003E57DC">
          <w:pPr>
            <w:rPr>
              <w:b/>
            </w:rPr>
          </w:pPr>
          <w:r w:rsidRPr="000D2F16">
            <w:rPr>
              <w:b/>
            </w:rPr>
            <w:t>Оглавление</w:t>
          </w:r>
        </w:p>
        <w:p w14:paraId="6674C34E" w14:textId="04480D42" w:rsidR="00DB3644" w:rsidRDefault="00A85B34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4"/>
              <w:szCs w:val="24"/>
              <w:lang w:eastAsia="ru-RU"/>
              <w14:ligatures w14:val="standardContextual"/>
            </w:rPr>
          </w:pPr>
          <w:r w:rsidRPr="000D2F16">
            <w:rPr>
              <w:b/>
              <w:bCs/>
            </w:rPr>
            <w:fldChar w:fldCharType="begin"/>
          </w:r>
          <w:r w:rsidRPr="000D2F16">
            <w:rPr>
              <w:b/>
            </w:rPr>
            <w:instrText xml:space="preserve"> TOC \o "1-3" \h \z \u </w:instrText>
          </w:r>
          <w:r w:rsidRPr="000D2F16">
            <w:rPr>
              <w:b/>
              <w:bCs/>
            </w:rPr>
            <w:fldChar w:fldCharType="separate"/>
          </w:r>
          <w:hyperlink w:anchor="_Toc197018838" w:history="1">
            <w:r w:rsidR="00DB3644" w:rsidRPr="006A4B19">
              <w:rPr>
                <w:rStyle w:val="a4"/>
                <w:noProof/>
              </w:rPr>
              <w:t>Ход работы</w:t>
            </w:r>
            <w:r w:rsidR="00DB3644">
              <w:rPr>
                <w:noProof/>
                <w:webHidden/>
              </w:rPr>
              <w:tab/>
            </w:r>
            <w:r w:rsidR="00DB3644">
              <w:rPr>
                <w:noProof/>
                <w:webHidden/>
              </w:rPr>
              <w:fldChar w:fldCharType="begin"/>
            </w:r>
            <w:r w:rsidR="00DB3644">
              <w:rPr>
                <w:noProof/>
                <w:webHidden/>
              </w:rPr>
              <w:instrText xml:space="preserve"> PAGEREF _Toc197018838 \h </w:instrText>
            </w:r>
            <w:r w:rsidR="00DB3644">
              <w:rPr>
                <w:noProof/>
                <w:webHidden/>
              </w:rPr>
            </w:r>
            <w:r w:rsidR="00DB3644">
              <w:rPr>
                <w:noProof/>
                <w:webHidden/>
              </w:rPr>
              <w:fldChar w:fldCharType="separate"/>
            </w:r>
            <w:r w:rsidR="00DB3644">
              <w:rPr>
                <w:noProof/>
                <w:webHidden/>
              </w:rPr>
              <w:t>3</w:t>
            </w:r>
            <w:r w:rsidR="00DB3644">
              <w:rPr>
                <w:noProof/>
                <w:webHidden/>
              </w:rPr>
              <w:fldChar w:fldCharType="end"/>
            </w:r>
          </w:hyperlink>
        </w:p>
        <w:p w14:paraId="28757AF4" w14:textId="754A8132" w:rsidR="00DB3644" w:rsidRDefault="00DB3644">
          <w:pPr>
            <w:pStyle w:val="21"/>
            <w:tabs>
              <w:tab w:val="left" w:pos="720"/>
              <w:tab w:val="right" w:leader="dot" w:pos="9911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197018839" w:history="1">
            <w:r w:rsidRPr="006A4B19">
              <w:rPr>
                <w:rStyle w:val="a4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 w:val="24"/>
                <w:szCs w:val="24"/>
                <w:lang w:eastAsia="ru-RU"/>
                <w14:ligatures w14:val="standardContextual"/>
              </w:rPr>
              <w:tab/>
            </w:r>
            <w:r w:rsidRPr="006A4B19">
              <w:rPr>
                <w:rStyle w:val="a4"/>
                <w:noProof/>
              </w:rPr>
              <w:t>Установка и настройка инструмен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018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FAA088" w14:textId="10C414E4" w:rsidR="00DB3644" w:rsidRDefault="00DB3644">
          <w:pPr>
            <w:pStyle w:val="21"/>
            <w:tabs>
              <w:tab w:val="left" w:pos="720"/>
              <w:tab w:val="right" w:leader="dot" w:pos="9911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197018840" w:history="1">
            <w:r w:rsidRPr="006A4B19">
              <w:rPr>
                <w:rStyle w:val="a4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 w:val="24"/>
                <w:szCs w:val="24"/>
                <w:lang w:eastAsia="ru-RU"/>
                <w14:ligatures w14:val="standardContextual"/>
              </w:rPr>
              <w:tab/>
            </w:r>
            <w:r w:rsidRPr="006A4B19">
              <w:rPr>
                <w:rStyle w:val="a4"/>
                <w:noProof/>
              </w:rPr>
              <w:t>Запус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018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ED5C98" w14:textId="56D92715" w:rsidR="00DB3644" w:rsidRDefault="00DB3644">
          <w:pPr>
            <w:pStyle w:val="21"/>
            <w:tabs>
              <w:tab w:val="left" w:pos="720"/>
              <w:tab w:val="right" w:leader="dot" w:pos="9911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197018841" w:history="1">
            <w:r w:rsidRPr="006A4B19">
              <w:rPr>
                <w:rStyle w:val="a4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 w:val="24"/>
                <w:szCs w:val="24"/>
                <w:lang w:eastAsia="ru-RU"/>
                <w14:ligatures w14:val="standardContextual"/>
              </w:rPr>
              <w:tab/>
            </w:r>
            <w:r w:rsidRPr="006A4B19">
              <w:rPr>
                <w:rStyle w:val="a4"/>
                <w:noProof/>
              </w:rPr>
              <w:t>Развертывание веб-приложения в кластер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018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60F3A" w14:textId="00A990E4" w:rsidR="00DB3644" w:rsidRDefault="00DB3644">
          <w:pPr>
            <w:pStyle w:val="21"/>
            <w:tabs>
              <w:tab w:val="left" w:pos="720"/>
              <w:tab w:val="right" w:leader="dot" w:pos="9911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197018842" w:history="1">
            <w:r w:rsidRPr="006A4B19">
              <w:rPr>
                <w:rStyle w:val="a4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 w:val="24"/>
                <w:szCs w:val="24"/>
                <w:lang w:eastAsia="ru-RU"/>
                <w14:ligatures w14:val="standardContextual"/>
              </w:rPr>
              <w:tab/>
            </w:r>
            <w:r w:rsidRPr="006A4B19">
              <w:rPr>
                <w:rStyle w:val="a4"/>
                <w:noProof/>
              </w:rPr>
              <w:t>Создание Ingress ресурс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018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83265F" w14:textId="7710978D" w:rsidR="00DB3644" w:rsidRDefault="00DB3644">
          <w:pPr>
            <w:pStyle w:val="21"/>
            <w:tabs>
              <w:tab w:val="left" w:pos="720"/>
              <w:tab w:val="right" w:leader="dot" w:pos="9911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197018843" w:history="1">
            <w:r w:rsidRPr="006A4B19">
              <w:rPr>
                <w:rStyle w:val="a4"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 w:val="24"/>
                <w:szCs w:val="24"/>
                <w:lang w:eastAsia="ru-RU"/>
                <w14:ligatures w14:val="standardContextual"/>
              </w:rPr>
              <w:tab/>
            </w:r>
            <w:r w:rsidRPr="006A4B19">
              <w:rPr>
                <w:rStyle w:val="a4"/>
                <w:noProof/>
              </w:rPr>
              <w:t>Масштабирование веб-прилож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018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63DF8E" w14:textId="5D49772D" w:rsidR="00DB3644" w:rsidRDefault="00DB3644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197018844" w:history="1">
            <w:r w:rsidRPr="006A4B19">
              <w:rPr>
                <w:rStyle w:val="a4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018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B1C9FE" w14:textId="3A842AA5" w:rsidR="00A85B34" w:rsidRPr="000D2F16" w:rsidRDefault="00A85B34">
          <w:pPr>
            <w:rPr>
              <w:sz w:val="24"/>
            </w:rPr>
          </w:pPr>
          <w:r w:rsidRPr="000D2F16">
            <w:rPr>
              <w:b/>
              <w:bCs/>
            </w:rPr>
            <w:fldChar w:fldCharType="end"/>
          </w:r>
        </w:p>
      </w:sdtContent>
    </w:sdt>
    <w:p w14:paraId="3F79ADDD" w14:textId="0BE004A3" w:rsidR="00953D3D" w:rsidRPr="009F46EE" w:rsidRDefault="00A85B34" w:rsidP="0038088F">
      <w:pPr>
        <w:pStyle w:val="1"/>
        <w:rPr>
          <w:sz w:val="28"/>
          <w:szCs w:val="28"/>
        </w:rPr>
      </w:pPr>
      <w:r w:rsidRPr="000D2F16">
        <w:rPr>
          <w:rFonts w:eastAsia="Times New Roman"/>
          <w:lang w:eastAsia="ru-RU"/>
        </w:rPr>
        <w:br w:type="page"/>
      </w:r>
    </w:p>
    <w:p w14:paraId="423C1473" w14:textId="4E30447D" w:rsidR="00953D3D" w:rsidRPr="00953D3D" w:rsidRDefault="00C4361C" w:rsidP="0038088F">
      <w:pPr>
        <w:pStyle w:val="1"/>
      </w:pPr>
      <w:bookmarkStart w:id="0" w:name="_Toc55065074"/>
      <w:bookmarkStart w:id="1" w:name="_Toc197018838"/>
      <w:r>
        <w:lastRenderedPageBreak/>
        <w:t>Ход работы</w:t>
      </w:r>
      <w:bookmarkEnd w:id="1"/>
    </w:p>
    <w:p w14:paraId="32CA3A05" w14:textId="712B6891" w:rsidR="00BA45D8" w:rsidRDefault="00A76904" w:rsidP="002E2BA5">
      <w:pPr>
        <w:pStyle w:val="2"/>
      </w:pPr>
      <w:bookmarkStart w:id="2" w:name="_Toc197018839"/>
      <w:r>
        <w:t>Установка и настройка инструментов</w:t>
      </w:r>
      <w:bookmarkEnd w:id="2"/>
    </w:p>
    <w:p w14:paraId="1BC674C3" w14:textId="0056497D" w:rsidR="00A76904" w:rsidRPr="00C9747F" w:rsidRDefault="00A76904" w:rsidP="00AA7417">
      <w:pPr>
        <w:pStyle w:val="af1"/>
        <w:rPr>
          <w:lang w:val="en-US"/>
        </w:rPr>
      </w:pPr>
      <w:proofErr w:type="spellStart"/>
      <w:r w:rsidRPr="00A76904">
        <w:rPr>
          <w:lang w:val="en-US"/>
        </w:rPr>
        <w:t>sudo</w:t>
      </w:r>
      <w:proofErr w:type="spellEnd"/>
      <w:r w:rsidRPr="00A76904">
        <w:rPr>
          <w:lang w:val="en-US"/>
        </w:rPr>
        <w:t xml:space="preserve"> apt-get install curl </w:t>
      </w:r>
      <w:proofErr w:type="spellStart"/>
      <w:r w:rsidRPr="00A76904">
        <w:rPr>
          <w:lang w:val="en-US"/>
        </w:rPr>
        <w:t>wget</w:t>
      </w:r>
      <w:proofErr w:type="spellEnd"/>
      <w:r w:rsidRPr="00A76904">
        <w:rPr>
          <w:lang w:val="en-US"/>
        </w:rPr>
        <w:t xml:space="preserve"> apt-transport-https</w:t>
      </w:r>
    </w:p>
    <w:p w14:paraId="5B3C2C10" w14:textId="2956944A" w:rsidR="003231F6" w:rsidRPr="003231F6" w:rsidRDefault="003231F6" w:rsidP="00A76904">
      <w:r w:rsidRPr="003231F6">
        <w:rPr>
          <w:noProof/>
        </w:rPr>
        <w:drawing>
          <wp:inline distT="0" distB="0" distL="0" distR="0" wp14:anchorId="79839912" wp14:editId="0BA60014">
            <wp:extent cx="6299835" cy="2364740"/>
            <wp:effectExtent l="0" t="0" r="5715" b="0"/>
            <wp:docPr id="159458365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458365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2364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BBDBC" w14:textId="641FDCF4" w:rsidR="00A76904" w:rsidRPr="00A76904" w:rsidRDefault="00A76904" w:rsidP="00AA7417">
      <w:pPr>
        <w:pStyle w:val="af1"/>
        <w:rPr>
          <w:lang w:val="en-US"/>
        </w:rPr>
      </w:pPr>
      <w:r w:rsidRPr="00A76904">
        <w:rPr>
          <w:lang w:val="en-US"/>
        </w:rPr>
        <w:t>curl -LO https://storage.googleapis.com/minikube/releases/latest/minikube_latest_amd64.deb</w:t>
      </w:r>
    </w:p>
    <w:p w14:paraId="5DB99F3F" w14:textId="67661A52" w:rsidR="00A76904" w:rsidRPr="00C9747F" w:rsidRDefault="00A76904" w:rsidP="00AA7417">
      <w:pPr>
        <w:pStyle w:val="af1"/>
        <w:rPr>
          <w:lang w:val="en-US"/>
        </w:rPr>
      </w:pPr>
      <w:r w:rsidRPr="00A76904">
        <w:rPr>
          <w:noProof/>
          <w:lang w:val="en-US"/>
        </w:rPr>
        <w:drawing>
          <wp:inline distT="0" distB="0" distL="0" distR="0" wp14:anchorId="530CB074" wp14:editId="5154478F">
            <wp:extent cx="6299835" cy="519430"/>
            <wp:effectExtent l="0" t="0" r="5715" b="0"/>
            <wp:docPr id="18341747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41747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51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 w:rsidRPr="00A76904">
        <w:rPr>
          <w:lang w:val="en-US"/>
        </w:rPr>
        <w:t>sudo</w:t>
      </w:r>
      <w:proofErr w:type="spellEnd"/>
      <w:r w:rsidRPr="00A76904">
        <w:rPr>
          <w:lang w:val="en-US"/>
        </w:rPr>
        <w:t xml:space="preserve"> </w:t>
      </w:r>
      <w:proofErr w:type="spellStart"/>
      <w:r w:rsidRPr="00A76904">
        <w:rPr>
          <w:lang w:val="en-US"/>
        </w:rPr>
        <w:t>dpkg</w:t>
      </w:r>
      <w:proofErr w:type="spellEnd"/>
      <w:r w:rsidRPr="00A76904">
        <w:rPr>
          <w:lang w:val="en-US"/>
        </w:rPr>
        <w:t xml:space="preserve"> -</w:t>
      </w:r>
      <w:proofErr w:type="spellStart"/>
      <w:r w:rsidRPr="00A76904">
        <w:rPr>
          <w:lang w:val="en-US"/>
        </w:rPr>
        <w:t>i</w:t>
      </w:r>
      <w:proofErr w:type="spellEnd"/>
      <w:r w:rsidRPr="00A76904">
        <w:rPr>
          <w:lang w:val="en-US"/>
        </w:rPr>
        <w:t xml:space="preserve"> minikube_latest_amd64.deb</w:t>
      </w:r>
    </w:p>
    <w:p w14:paraId="43EF8EBC" w14:textId="77730451" w:rsidR="003231F6" w:rsidRDefault="003231F6" w:rsidP="00A76904">
      <w:r w:rsidRPr="003231F6">
        <w:rPr>
          <w:noProof/>
        </w:rPr>
        <w:drawing>
          <wp:inline distT="0" distB="0" distL="0" distR="0" wp14:anchorId="127993A9" wp14:editId="43CB65C1">
            <wp:extent cx="6299835" cy="1263650"/>
            <wp:effectExtent l="0" t="0" r="5715" b="0"/>
            <wp:docPr id="159538010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538010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126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EFFFF" w14:textId="15FF9A5D" w:rsidR="003231F6" w:rsidRPr="003231F6" w:rsidRDefault="003231F6" w:rsidP="00AA7417">
      <w:pPr>
        <w:pStyle w:val="af1"/>
      </w:pPr>
      <w:r w:rsidRPr="003231F6">
        <w:t xml:space="preserve">minikube </w:t>
      </w:r>
      <w:proofErr w:type="spellStart"/>
      <w:r w:rsidRPr="003231F6">
        <w:t>version</w:t>
      </w:r>
      <w:proofErr w:type="spellEnd"/>
    </w:p>
    <w:p w14:paraId="1C268789" w14:textId="323C6635" w:rsidR="00CC718C" w:rsidRPr="00A76904" w:rsidRDefault="00A76904">
      <w:pPr>
        <w:rPr>
          <w:lang w:val="en-US"/>
        </w:rPr>
      </w:pPr>
      <w:r w:rsidRPr="00A76904">
        <w:rPr>
          <w:noProof/>
          <w:lang w:val="en-US"/>
        </w:rPr>
        <w:drawing>
          <wp:inline distT="0" distB="0" distL="0" distR="0" wp14:anchorId="5229BE45" wp14:editId="26752DB1">
            <wp:extent cx="4725059" cy="781159"/>
            <wp:effectExtent l="0" t="0" r="0" b="0"/>
            <wp:docPr id="11066036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660366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25059" cy="781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93856" w14:textId="5415EE7E" w:rsidR="00F349A5" w:rsidRPr="00F349A5" w:rsidRDefault="00F349A5" w:rsidP="00AA7417">
      <w:pPr>
        <w:pStyle w:val="af1"/>
        <w:rPr>
          <w:lang w:val="en-US"/>
        </w:rPr>
      </w:pPr>
      <w:r w:rsidRPr="00F349A5">
        <w:rPr>
          <w:lang w:val="en-US"/>
        </w:rPr>
        <w:t>curl -LO "https://dl.k8s.io/release/</w:t>
      </w:r>
      <w:r w:rsidRPr="00F349A5">
        <w:rPr>
          <w:b/>
          <w:bCs/>
          <w:lang w:val="en-US"/>
        </w:rPr>
        <w:t>$(</w:t>
      </w:r>
      <w:r w:rsidRPr="00F349A5">
        <w:rPr>
          <w:lang w:val="en-US"/>
        </w:rPr>
        <w:t>curl -L -s https://dl.k8s.io/release/stable.txt</w:t>
      </w:r>
      <w:r w:rsidRPr="00F349A5">
        <w:rPr>
          <w:b/>
          <w:bCs/>
          <w:lang w:val="en-US"/>
        </w:rPr>
        <w:t>)</w:t>
      </w:r>
      <w:r w:rsidRPr="00F349A5">
        <w:rPr>
          <w:lang w:val="en-US"/>
        </w:rPr>
        <w:t>/bin/linux/amd64/kubectl"</w:t>
      </w:r>
    </w:p>
    <w:p w14:paraId="1CCB5A23" w14:textId="525A6DDF" w:rsidR="00A76904" w:rsidRDefault="00A76904">
      <w:pPr>
        <w:rPr>
          <w:lang w:val="en-US"/>
        </w:rPr>
      </w:pPr>
      <w:r w:rsidRPr="00A76904">
        <w:rPr>
          <w:noProof/>
          <w:lang w:val="en-US"/>
        </w:rPr>
        <w:drawing>
          <wp:inline distT="0" distB="0" distL="0" distR="0" wp14:anchorId="7235E0D8" wp14:editId="22E5847D">
            <wp:extent cx="6299835" cy="561340"/>
            <wp:effectExtent l="0" t="0" r="5715" b="0"/>
            <wp:docPr id="189293956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293956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56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847DA9" w14:textId="655C3C86" w:rsidR="00F349A5" w:rsidRDefault="00F349A5" w:rsidP="00AA7417">
      <w:pPr>
        <w:pStyle w:val="af1"/>
        <w:rPr>
          <w:lang w:val="en-US"/>
        </w:rPr>
      </w:pPr>
      <w:r w:rsidRPr="00F349A5">
        <w:rPr>
          <w:lang w:val="en-US"/>
        </w:rPr>
        <w:lastRenderedPageBreak/>
        <w:t xml:space="preserve">curl -LO </w:t>
      </w:r>
      <w:hyperlink r:id="rId13" w:history="1">
        <w:r w:rsidRPr="00F634EA">
          <w:rPr>
            <w:rStyle w:val="a4"/>
            <w:lang w:val="en-US"/>
          </w:rPr>
          <w:t>https://dl.k8s.io/release/</w:t>
        </w:r>
        <w:r w:rsidRPr="00F634EA">
          <w:rPr>
            <w:rStyle w:val="a4"/>
            <w:b/>
            <w:bCs/>
            <w:lang w:val="en-US"/>
          </w:rPr>
          <w:t>$(</w:t>
        </w:r>
        <w:r w:rsidRPr="00F634EA">
          <w:rPr>
            <w:rStyle w:val="a4"/>
            <w:lang w:val="en-US"/>
          </w:rPr>
          <w:t>curl -L -s https://dl.k8s.io/release/stable.txt</w:t>
        </w:r>
        <w:r w:rsidRPr="00F634EA">
          <w:rPr>
            <w:rStyle w:val="a4"/>
            <w:b/>
            <w:bCs/>
            <w:lang w:val="en-US"/>
          </w:rPr>
          <w:t>)</w:t>
        </w:r>
        <w:r w:rsidRPr="00F634EA">
          <w:rPr>
            <w:rStyle w:val="a4"/>
            <w:lang w:val="en-US"/>
          </w:rPr>
          <w:t>/bin/linux/amd64/kubectl.sha256</w:t>
        </w:r>
      </w:hyperlink>
    </w:p>
    <w:p w14:paraId="2AEFE02B" w14:textId="41F4D1E2" w:rsidR="00F349A5" w:rsidRDefault="00F349A5" w:rsidP="00A76904">
      <w:pPr>
        <w:rPr>
          <w:lang w:val="en-US"/>
        </w:rPr>
      </w:pPr>
      <w:r w:rsidRPr="00F349A5">
        <w:rPr>
          <w:noProof/>
          <w:lang w:val="en-US"/>
        </w:rPr>
        <w:drawing>
          <wp:inline distT="0" distB="0" distL="0" distR="0" wp14:anchorId="6824AC6E" wp14:editId="4529D243">
            <wp:extent cx="6299835" cy="661670"/>
            <wp:effectExtent l="0" t="0" r="5715" b="5080"/>
            <wp:docPr id="193365583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365583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661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CBB79" w14:textId="5B642DFC" w:rsidR="00F349A5" w:rsidRDefault="00F349A5" w:rsidP="00AA7417">
      <w:pPr>
        <w:pStyle w:val="af1"/>
        <w:rPr>
          <w:lang w:val="en-US"/>
        </w:rPr>
      </w:pPr>
      <w:r w:rsidRPr="00F349A5">
        <w:rPr>
          <w:lang w:val="en-US"/>
        </w:rPr>
        <w:t>echo "</w:t>
      </w:r>
      <w:r w:rsidRPr="00F349A5">
        <w:rPr>
          <w:b/>
          <w:bCs/>
          <w:lang w:val="en-US"/>
        </w:rPr>
        <w:t>$(</w:t>
      </w:r>
      <w:r w:rsidRPr="00F349A5">
        <w:rPr>
          <w:lang w:val="en-US"/>
        </w:rPr>
        <w:t xml:space="preserve">cat </w:t>
      </w:r>
      <w:proofErr w:type="gramStart"/>
      <w:r w:rsidRPr="00F349A5">
        <w:rPr>
          <w:lang w:val="en-US"/>
        </w:rPr>
        <w:t>kubectl.sha</w:t>
      </w:r>
      <w:proofErr w:type="gramEnd"/>
      <w:r w:rsidRPr="00F349A5">
        <w:rPr>
          <w:lang w:val="en-US"/>
        </w:rPr>
        <w:t>256</w:t>
      </w:r>
      <w:proofErr w:type="gramStart"/>
      <w:r w:rsidRPr="00F349A5">
        <w:rPr>
          <w:b/>
          <w:bCs/>
          <w:lang w:val="en-US"/>
        </w:rPr>
        <w:t>)</w:t>
      </w:r>
      <w:r w:rsidRPr="00F349A5">
        <w:rPr>
          <w:lang w:val="en-US"/>
        </w:rPr>
        <w:t xml:space="preserve">  </w:t>
      </w:r>
      <w:proofErr w:type="spellStart"/>
      <w:r w:rsidRPr="00F349A5">
        <w:rPr>
          <w:lang w:val="en-US"/>
        </w:rPr>
        <w:t>kubectl</w:t>
      </w:r>
      <w:proofErr w:type="spellEnd"/>
      <w:proofErr w:type="gramEnd"/>
      <w:r w:rsidRPr="00F349A5">
        <w:rPr>
          <w:lang w:val="en-US"/>
        </w:rPr>
        <w:t xml:space="preserve">" | sha256sum </w:t>
      </w:r>
      <w:r>
        <w:rPr>
          <w:lang w:val="en-US"/>
        </w:rPr>
        <w:t>–</w:t>
      </w:r>
      <w:r w:rsidRPr="00F349A5">
        <w:rPr>
          <w:lang w:val="en-US"/>
        </w:rPr>
        <w:t>check</w:t>
      </w:r>
    </w:p>
    <w:p w14:paraId="62C058D6" w14:textId="2029A845" w:rsidR="00F349A5" w:rsidRDefault="00F349A5" w:rsidP="00A76904">
      <w:pPr>
        <w:rPr>
          <w:lang w:val="en-US"/>
        </w:rPr>
      </w:pPr>
      <w:r w:rsidRPr="00F349A5">
        <w:rPr>
          <w:noProof/>
          <w:lang w:val="en-US"/>
        </w:rPr>
        <w:drawing>
          <wp:inline distT="0" distB="0" distL="0" distR="0" wp14:anchorId="79291B4E" wp14:editId="318317F2">
            <wp:extent cx="6299835" cy="490855"/>
            <wp:effectExtent l="0" t="0" r="5715" b="4445"/>
            <wp:docPr id="6638621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86218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49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7E2B8" w14:textId="35D2EFD0" w:rsidR="00F349A5" w:rsidRDefault="00F349A5" w:rsidP="00AA7417">
      <w:pPr>
        <w:pStyle w:val="af1"/>
        <w:rPr>
          <w:lang w:val="en-US"/>
        </w:rPr>
      </w:pPr>
      <w:proofErr w:type="spellStart"/>
      <w:r w:rsidRPr="00F349A5">
        <w:rPr>
          <w:lang w:val="en-US"/>
        </w:rPr>
        <w:t>sudo</w:t>
      </w:r>
      <w:proofErr w:type="spellEnd"/>
      <w:r w:rsidRPr="00F349A5">
        <w:rPr>
          <w:lang w:val="en-US"/>
        </w:rPr>
        <w:t xml:space="preserve"> install -o root -g root -m 0755 </w:t>
      </w:r>
      <w:proofErr w:type="spellStart"/>
      <w:r w:rsidRPr="00F349A5">
        <w:rPr>
          <w:lang w:val="en-US"/>
        </w:rPr>
        <w:t>kubectl</w:t>
      </w:r>
      <w:proofErr w:type="spellEnd"/>
      <w:r w:rsidRPr="00F349A5">
        <w:rPr>
          <w:lang w:val="en-US"/>
        </w:rPr>
        <w:t xml:space="preserve"> /</w:t>
      </w:r>
      <w:proofErr w:type="spellStart"/>
      <w:r w:rsidRPr="00F349A5">
        <w:rPr>
          <w:lang w:val="en-US"/>
        </w:rPr>
        <w:t>usr</w:t>
      </w:r>
      <w:proofErr w:type="spellEnd"/>
      <w:r w:rsidRPr="00F349A5">
        <w:rPr>
          <w:lang w:val="en-US"/>
        </w:rPr>
        <w:t>/local/bin/</w:t>
      </w:r>
      <w:proofErr w:type="spellStart"/>
      <w:r w:rsidRPr="00F349A5">
        <w:rPr>
          <w:lang w:val="en-US"/>
        </w:rPr>
        <w:t>kubectl</w:t>
      </w:r>
      <w:proofErr w:type="spellEnd"/>
    </w:p>
    <w:p w14:paraId="6746ED89" w14:textId="77777777" w:rsidR="009A7DE5" w:rsidRDefault="009A7DE5" w:rsidP="009A7DE5">
      <w:r w:rsidRPr="003231F6">
        <w:rPr>
          <w:noProof/>
        </w:rPr>
        <w:drawing>
          <wp:inline distT="0" distB="0" distL="0" distR="0" wp14:anchorId="514CC832" wp14:editId="09A90900">
            <wp:extent cx="4429743" cy="676369"/>
            <wp:effectExtent l="0" t="0" r="9525" b="9525"/>
            <wp:docPr id="103670841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6708416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429743" cy="676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2C937" w14:textId="27139BF4" w:rsidR="003231F6" w:rsidRDefault="009A7DE5" w:rsidP="002E2BA5">
      <w:pPr>
        <w:pStyle w:val="2"/>
      </w:pPr>
      <w:bookmarkStart w:id="3" w:name="_Toc197018840"/>
      <w:r>
        <w:t>Запуск</w:t>
      </w:r>
      <w:bookmarkEnd w:id="3"/>
    </w:p>
    <w:p w14:paraId="6041DA12" w14:textId="1DD0464F" w:rsidR="006E6D3B" w:rsidRDefault="006E6D3B" w:rsidP="00AA7417">
      <w:pPr>
        <w:pStyle w:val="af1"/>
        <w:rPr>
          <w:lang w:val="en-US"/>
        </w:rPr>
      </w:pPr>
      <w:r w:rsidRPr="006E6D3B">
        <w:t xml:space="preserve">minikube </w:t>
      </w:r>
      <w:proofErr w:type="spellStart"/>
      <w:r w:rsidRPr="006E6D3B">
        <w:t>start</w:t>
      </w:r>
      <w:proofErr w:type="spellEnd"/>
    </w:p>
    <w:p w14:paraId="38A47A72" w14:textId="18523B3A" w:rsidR="009A7DE5" w:rsidRDefault="009A7DE5" w:rsidP="00700378">
      <w:r w:rsidRPr="009A7DE5">
        <w:rPr>
          <w:noProof/>
          <w:lang w:val="en-US"/>
        </w:rPr>
        <w:drawing>
          <wp:inline distT="0" distB="0" distL="0" distR="0" wp14:anchorId="25B6E9F4" wp14:editId="6F90C2A3">
            <wp:extent cx="6299835" cy="2773680"/>
            <wp:effectExtent l="0" t="0" r="5715" b="7620"/>
            <wp:docPr id="32381290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381290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277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BEF0F" w14:textId="44524847" w:rsidR="00700378" w:rsidRDefault="00AA7417" w:rsidP="00700378">
      <w:r w:rsidRPr="00AA7417">
        <w:t>Настрой</w:t>
      </w:r>
      <w:r>
        <w:t>ка</w:t>
      </w:r>
      <w:r w:rsidRPr="00AA7417">
        <w:t xml:space="preserve"> Docker для работы с Minikube:</w:t>
      </w:r>
    </w:p>
    <w:p w14:paraId="7A3C7DF2" w14:textId="5249018B" w:rsidR="00700378" w:rsidRPr="00700378" w:rsidRDefault="00700378" w:rsidP="00AA7417">
      <w:pPr>
        <w:pStyle w:val="af1"/>
      </w:pPr>
      <w:proofErr w:type="spellStart"/>
      <w:r w:rsidRPr="00700378">
        <w:t>eval</w:t>
      </w:r>
      <w:proofErr w:type="spellEnd"/>
      <w:r w:rsidRPr="00700378">
        <w:t xml:space="preserve"> $(minikube </w:t>
      </w:r>
      <w:proofErr w:type="spellStart"/>
      <w:r w:rsidRPr="00700378">
        <w:t>docker-env</w:t>
      </w:r>
      <w:proofErr w:type="spellEnd"/>
      <w:r w:rsidRPr="00700378">
        <w:t>)</w:t>
      </w:r>
    </w:p>
    <w:p w14:paraId="2538DC5E" w14:textId="12898D55" w:rsidR="00700378" w:rsidRPr="00700378" w:rsidRDefault="00700378" w:rsidP="00700378">
      <w:r>
        <w:t xml:space="preserve">После запуска </w:t>
      </w:r>
      <w:r>
        <w:rPr>
          <w:lang w:val="en-US"/>
        </w:rPr>
        <w:t>minikube</w:t>
      </w:r>
      <w:r w:rsidRPr="00700378">
        <w:t xml:space="preserve"> </w:t>
      </w:r>
      <w:r>
        <w:t>были созданы файлы для пробной сборки докер образа</w:t>
      </w:r>
      <w:r w:rsidR="002E2BA5">
        <w:t>:</w:t>
      </w:r>
    </w:p>
    <w:p w14:paraId="5EB268DD" w14:textId="7B69C401" w:rsidR="00700378" w:rsidRPr="00C9747F" w:rsidRDefault="00700378" w:rsidP="00AA7417">
      <w:pPr>
        <w:pStyle w:val="af1"/>
        <w:rPr>
          <w:lang w:val="en-US"/>
        </w:rPr>
      </w:pPr>
      <w:r w:rsidRPr="00700378">
        <w:rPr>
          <w:lang w:val="en-US"/>
        </w:rPr>
        <w:t>cd /</w:t>
      </w:r>
      <w:proofErr w:type="spellStart"/>
      <w:r w:rsidRPr="00700378">
        <w:rPr>
          <w:lang w:val="en-US"/>
        </w:rPr>
        <w:t>mnt</w:t>
      </w:r>
      <w:proofErr w:type="spellEnd"/>
      <w:r w:rsidRPr="00700378">
        <w:rPr>
          <w:lang w:val="en-US"/>
        </w:rPr>
        <w:t>/c/users/</w:t>
      </w:r>
      <w:proofErr w:type="spellStart"/>
      <w:r w:rsidRPr="00700378">
        <w:rPr>
          <w:lang w:val="en-US"/>
        </w:rPr>
        <w:t>stepan</w:t>
      </w:r>
      <w:proofErr w:type="spellEnd"/>
      <w:r w:rsidRPr="00700378">
        <w:rPr>
          <w:lang w:val="en-US"/>
        </w:rPr>
        <w:t>/desktop/</w:t>
      </w:r>
      <w:proofErr w:type="spellStart"/>
      <w:r w:rsidRPr="00700378">
        <w:rPr>
          <w:lang w:val="en-US"/>
        </w:rPr>
        <w:t>saboleznov</w:t>
      </w:r>
      <w:proofErr w:type="spellEnd"/>
      <w:r w:rsidRPr="00700378">
        <w:rPr>
          <w:lang w:val="en-US"/>
        </w:rPr>
        <w:t>/reports/prakticheskaya_6</w:t>
      </w:r>
    </w:p>
    <w:p w14:paraId="0D1D15F9" w14:textId="6B2C774E" w:rsidR="00700378" w:rsidRDefault="00700378" w:rsidP="00700378">
      <w:r>
        <w:t>Теперь можно создать пробный образ</w:t>
      </w:r>
      <w:r w:rsidR="002E2BA5">
        <w:t>:</w:t>
      </w:r>
    </w:p>
    <w:p w14:paraId="46B2E2EA" w14:textId="4A9C9F6B" w:rsidR="002E2BA5" w:rsidRPr="002E2BA5" w:rsidRDefault="002E2BA5" w:rsidP="002E2BA5">
      <w:pPr>
        <w:pStyle w:val="af1"/>
        <w:rPr>
          <w:lang w:val="en-US"/>
        </w:rPr>
      </w:pPr>
      <w:r w:rsidRPr="002E2BA5">
        <w:rPr>
          <w:lang w:val="en-US"/>
        </w:rPr>
        <w:t>docker build -t hello-</w:t>
      </w:r>
      <w:proofErr w:type="gramStart"/>
      <w:r w:rsidRPr="002E2BA5">
        <w:rPr>
          <w:lang w:val="en-US"/>
        </w:rPr>
        <w:t>node:v1 .</w:t>
      </w:r>
      <w:proofErr w:type="gramEnd"/>
    </w:p>
    <w:p w14:paraId="5B7E3403" w14:textId="3C9C4400" w:rsidR="00700378" w:rsidRDefault="00700378" w:rsidP="00700378">
      <w:r w:rsidRPr="00700378">
        <w:rPr>
          <w:noProof/>
        </w:rPr>
        <w:lastRenderedPageBreak/>
        <w:drawing>
          <wp:inline distT="0" distB="0" distL="0" distR="0" wp14:anchorId="4ED774A3" wp14:editId="2AF6DE39">
            <wp:extent cx="6299835" cy="2715895"/>
            <wp:effectExtent l="0" t="0" r="5715" b="8255"/>
            <wp:docPr id="6300910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009109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271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52F8A" w14:textId="1F4E7E43" w:rsidR="00700378" w:rsidRDefault="00700378" w:rsidP="00700378">
      <w:r>
        <w:t>Проверим созданный образ</w:t>
      </w:r>
      <w:r w:rsidR="002E2BA5">
        <w:t>:</w:t>
      </w:r>
    </w:p>
    <w:p w14:paraId="06EACEAE" w14:textId="77EB52D2" w:rsidR="00700378" w:rsidRDefault="00700378" w:rsidP="00AA7417">
      <w:pPr>
        <w:pStyle w:val="af1"/>
      </w:pPr>
      <w:proofErr w:type="spellStart"/>
      <w:r w:rsidRPr="00700378">
        <w:t>docker</w:t>
      </w:r>
      <w:proofErr w:type="spellEnd"/>
      <w:r w:rsidRPr="00700378">
        <w:t xml:space="preserve"> </w:t>
      </w:r>
      <w:proofErr w:type="spellStart"/>
      <w:r w:rsidRPr="00700378">
        <w:t>images</w:t>
      </w:r>
      <w:proofErr w:type="spellEnd"/>
    </w:p>
    <w:p w14:paraId="381E8408" w14:textId="43ED1336" w:rsidR="00700378" w:rsidRDefault="00700378" w:rsidP="00700378">
      <w:r>
        <w:rPr>
          <w:noProof/>
        </w:rPr>
        <w:drawing>
          <wp:inline distT="0" distB="0" distL="0" distR="0" wp14:anchorId="7906C592" wp14:editId="4C5E4906">
            <wp:extent cx="6299835" cy="1559560"/>
            <wp:effectExtent l="0" t="0" r="5715" b="2540"/>
            <wp:docPr id="7741047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410478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155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C2B77" w14:textId="0A502619" w:rsidR="002E2BA5" w:rsidRPr="002E2BA5" w:rsidRDefault="002E2BA5" w:rsidP="002E2BA5">
      <w:pPr>
        <w:pStyle w:val="2"/>
      </w:pPr>
      <w:bookmarkStart w:id="4" w:name="_Toc197018841"/>
      <w:r w:rsidRPr="002E2BA5">
        <w:t>Развертывание веб-приложения в кластере</w:t>
      </w:r>
      <w:bookmarkEnd w:id="4"/>
    </w:p>
    <w:p w14:paraId="7CC67D2D" w14:textId="5298E0FD" w:rsidR="00AA7417" w:rsidRPr="00AA7417" w:rsidRDefault="00AA7417" w:rsidP="00AA7417">
      <w:pPr>
        <w:rPr>
          <w:lang w:val="en-US"/>
        </w:rPr>
      </w:pPr>
      <w:r>
        <w:t>Применим манифест для развертывания:</w:t>
      </w:r>
    </w:p>
    <w:p w14:paraId="05B19D60" w14:textId="0B815C81" w:rsidR="00700378" w:rsidRPr="00AA7417" w:rsidRDefault="00700378" w:rsidP="00AA7417">
      <w:pPr>
        <w:pStyle w:val="af1"/>
        <w:rPr>
          <w:lang w:val="en-US"/>
        </w:rPr>
      </w:pPr>
      <w:proofErr w:type="spellStart"/>
      <w:r w:rsidRPr="00AA7417">
        <w:rPr>
          <w:lang w:val="en-US"/>
        </w:rPr>
        <w:t>kubectl</w:t>
      </w:r>
      <w:proofErr w:type="spellEnd"/>
      <w:r w:rsidRPr="00AA7417">
        <w:rPr>
          <w:lang w:val="en-US"/>
        </w:rPr>
        <w:t xml:space="preserve"> apply -f </w:t>
      </w:r>
      <w:proofErr w:type="spellStart"/>
      <w:proofErr w:type="gramStart"/>
      <w:r w:rsidRPr="00AA7417">
        <w:rPr>
          <w:lang w:val="en-US"/>
        </w:rPr>
        <w:t>deployment.yaml</w:t>
      </w:r>
      <w:proofErr w:type="spellEnd"/>
      <w:proofErr w:type="gramEnd"/>
    </w:p>
    <w:p w14:paraId="1CAA1D02" w14:textId="17864488" w:rsidR="00700378" w:rsidRDefault="00700378" w:rsidP="00700378">
      <w:r w:rsidRPr="00700378">
        <w:rPr>
          <w:noProof/>
        </w:rPr>
        <w:drawing>
          <wp:inline distT="0" distB="0" distL="0" distR="0" wp14:anchorId="14FFCEE1" wp14:editId="313FCEBF">
            <wp:extent cx="6299835" cy="287020"/>
            <wp:effectExtent l="0" t="0" r="5715" b="0"/>
            <wp:docPr id="27638108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381083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287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42E87" w14:textId="70D27DF9" w:rsidR="00AA7417" w:rsidRDefault="00AA7417" w:rsidP="00700378">
      <w:r w:rsidRPr="00AA7417">
        <w:t>Провер</w:t>
      </w:r>
      <w:r>
        <w:t xml:space="preserve">ка </w:t>
      </w:r>
      <w:r w:rsidRPr="00AA7417">
        <w:t>статус</w:t>
      </w:r>
      <w:r>
        <w:t>а</w:t>
      </w:r>
      <w:r w:rsidRPr="00AA7417">
        <w:t xml:space="preserve"> подов:</w:t>
      </w:r>
    </w:p>
    <w:p w14:paraId="21E89F12" w14:textId="3160CBB8" w:rsidR="00AA7417" w:rsidRPr="00AA7417" w:rsidRDefault="00AA7417" w:rsidP="00AA7417">
      <w:pPr>
        <w:pStyle w:val="af1"/>
      </w:pPr>
      <w:proofErr w:type="spellStart"/>
      <w:r w:rsidRPr="00AA7417">
        <w:t>kubectl</w:t>
      </w:r>
      <w:proofErr w:type="spellEnd"/>
      <w:r w:rsidRPr="00AA7417">
        <w:t xml:space="preserve"> </w:t>
      </w:r>
      <w:proofErr w:type="spellStart"/>
      <w:r w:rsidRPr="00AA7417">
        <w:t>get</w:t>
      </w:r>
      <w:proofErr w:type="spellEnd"/>
      <w:r w:rsidRPr="00AA7417">
        <w:t xml:space="preserve"> </w:t>
      </w:r>
      <w:proofErr w:type="spellStart"/>
      <w:r w:rsidRPr="00AA7417">
        <w:t>pods</w:t>
      </w:r>
      <w:proofErr w:type="spellEnd"/>
    </w:p>
    <w:p w14:paraId="3B8E598D" w14:textId="708EEEA1" w:rsidR="00AA7417" w:rsidRDefault="00AA7417" w:rsidP="00700378">
      <w:r w:rsidRPr="00AA7417">
        <w:rPr>
          <w:noProof/>
        </w:rPr>
        <w:drawing>
          <wp:inline distT="0" distB="0" distL="0" distR="0" wp14:anchorId="36659126" wp14:editId="4A71F329">
            <wp:extent cx="6299835" cy="450215"/>
            <wp:effectExtent l="0" t="0" r="5715" b="6985"/>
            <wp:docPr id="46741372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7413726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450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85E3F" w14:textId="6365BF49" w:rsidR="00AA7417" w:rsidRDefault="00AA7417" w:rsidP="00700378">
      <w:r>
        <w:t>Создание сервиса для доступа к приложению</w:t>
      </w:r>
      <w:r w:rsidR="002E2BA5">
        <w:t>:</w:t>
      </w:r>
    </w:p>
    <w:p w14:paraId="5669B043" w14:textId="41DA3B8E" w:rsidR="00AA7417" w:rsidRPr="00AA7417" w:rsidRDefault="00AA7417" w:rsidP="00AA7417">
      <w:pPr>
        <w:pStyle w:val="af1"/>
        <w:rPr>
          <w:lang w:val="en-US"/>
        </w:rPr>
      </w:pPr>
      <w:proofErr w:type="spellStart"/>
      <w:r w:rsidRPr="00AA7417">
        <w:rPr>
          <w:lang w:val="en-US"/>
        </w:rPr>
        <w:t>kubectl</w:t>
      </w:r>
      <w:proofErr w:type="spellEnd"/>
      <w:r w:rsidRPr="00AA7417">
        <w:rPr>
          <w:lang w:val="en-US"/>
        </w:rPr>
        <w:t xml:space="preserve"> expose deployment hello-node --type=</w:t>
      </w:r>
      <w:proofErr w:type="spellStart"/>
      <w:r w:rsidRPr="00AA7417">
        <w:rPr>
          <w:lang w:val="en-US"/>
        </w:rPr>
        <w:t>NodePort</w:t>
      </w:r>
      <w:proofErr w:type="spellEnd"/>
      <w:r w:rsidRPr="00AA7417">
        <w:rPr>
          <w:lang w:val="en-US"/>
        </w:rPr>
        <w:t xml:space="preserve"> --port=8080</w:t>
      </w:r>
    </w:p>
    <w:p w14:paraId="58BA2839" w14:textId="4893839B" w:rsidR="00AA7417" w:rsidRPr="00AA7417" w:rsidRDefault="00AA7417" w:rsidP="00700378">
      <w:pPr>
        <w:rPr>
          <w:lang w:val="en-US"/>
        </w:rPr>
      </w:pPr>
      <w:r w:rsidRPr="00AA7417">
        <w:rPr>
          <w:noProof/>
          <w:lang w:val="en-US"/>
        </w:rPr>
        <w:drawing>
          <wp:inline distT="0" distB="0" distL="0" distR="0" wp14:anchorId="5E2CA873" wp14:editId="141F5072">
            <wp:extent cx="6299835" cy="237490"/>
            <wp:effectExtent l="0" t="0" r="5715" b="0"/>
            <wp:docPr id="127071499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714992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237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9D449" w14:textId="4A98BBEA" w:rsidR="00AA7417" w:rsidRPr="00C9747F" w:rsidRDefault="00AA7417" w:rsidP="00700378">
      <w:pPr>
        <w:rPr>
          <w:lang w:val="en-US"/>
        </w:rPr>
      </w:pPr>
      <w:r>
        <w:t>Получение</w:t>
      </w:r>
      <w:r w:rsidRPr="00C9747F">
        <w:rPr>
          <w:lang w:val="en-US"/>
        </w:rPr>
        <w:t xml:space="preserve"> </w:t>
      </w:r>
      <w:proofErr w:type="spellStart"/>
      <w:r>
        <w:rPr>
          <w:lang w:val="en-US"/>
        </w:rPr>
        <w:t>url</w:t>
      </w:r>
      <w:proofErr w:type="spellEnd"/>
      <w:r>
        <w:rPr>
          <w:lang w:val="en-US"/>
        </w:rPr>
        <w:t xml:space="preserve"> </w:t>
      </w:r>
      <w:r>
        <w:t>для</w:t>
      </w:r>
      <w:r w:rsidRPr="00C9747F">
        <w:rPr>
          <w:lang w:val="en-US"/>
        </w:rPr>
        <w:t xml:space="preserve"> </w:t>
      </w:r>
      <w:r>
        <w:t>доступа</w:t>
      </w:r>
      <w:r w:rsidR="002E2BA5" w:rsidRPr="00C9747F">
        <w:rPr>
          <w:lang w:val="en-US"/>
        </w:rPr>
        <w:t>:</w:t>
      </w:r>
    </w:p>
    <w:p w14:paraId="33D314B3" w14:textId="191BB259" w:rsidR="00AA7417" w:rsidRPr="00C9747F" w:rsidRDefault="00AA7417" w:rsidP="00AA7417">
      <w:pPr>
        <w:pStyle w:val="af1"/>
        <w:rPr>
          <w:lang w:val="en-US"/>
        </w:rPr>
      </w:pPr>
      <w:r w:rsidRPr="00C9747F">
        <w:rPr>
          <w:lang w:val="en-US"/>
        </w:rPr>
        <w:lastRenderedPageBreak/>
        <w:t>minikube service hello-node –</w:t>
      </w:r>
      <w:proofErr w:type="spellStart"/>
      <w:r w:rsidRPr="00C9747F">
        <w:rPr>
          <w:lang w:val="en-US"/>
        </w:rPr>
        <w:t>url</w:t>
      </w:r>
      <w:proofErr w:type="spellEnd"/>
    </w:p>
    <w:p w14:paraId="4F777CFB" w14:textId="139A1078" w:rsidR="00AA7417" w:rsidRDefault="00AA7417" w:rsidP="00AA7417">
      <w:r w:rsidRPr="00AA7417">
        <w:rPr>
          <w:noProof/>
        </w:rPr>
        <w:drawing>
          <wp:inline distT="0" distB="0" distL="0" distR="0" wp14:anchorId="18767B67" wp14:editId="1D0A0241">
            <wp:extent cx="6299835" cy="281305"/>
            <wp:effectExtent l="0" t="0" r="5715" b="4445"/>
            <wp:docPr id="186159159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159159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28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F0EA6" w14:textId="2C0D1DF9" w:rsidR="00AA7417" w:rsidRDefault="00AA7417" w:rsidP="00AA7417">
      <w:r>
        <w:t>По данному адресу получаем доступную страницу:</w:t>
      </w:r>
    </w:p>
    <w:p w14:paraId="55E6406B" w14:textId="7C0D48F0" w:rsidR="00AA7417" w:rsidRDefault="00AA7417" w:rsidP="00AA7417">
      <w:r w:rsidRPr="00AA7417">
        <w:rPr>
          <w:noProof/>
        </w:rPr>
        <w:drawing>
          <wp:inline distT="0" distB="0" distL="0" distR="0" wp14:anchorId="24B41BB8" wp14:editId="2C98377D">
            <wp:extent cx="2943636" cy="1533739"/>
            <wp:effectExtent l="0" t="0" r="9525" b="9525"/>
            <wp:docPr id="37257515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575152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943636" cy="1533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8B357" w14:textId="77777777" w:rsidR="00AA7417" w:rsidRPr="00AA7417" w:rsidRDefault="00AA7417" w:rsidP="002E2BA5">
      <w:pPr>
        <w:pStyle w:val="2"/>
      </w:pPr>
      <w:bookmarkStart w:id="5" w:name="_Toc197018842"/>
      <w:r w:rsidRPr="00AA7417">
        <w:t>Создание Ingress ресурса</w:t>
      </w:r>
      <w:bookmarkEnd w:id="5"/>
    </w:p>
    <w:p w14:paraId="550F0D4E" w14:textId="5E9D9CA7" w:rsidR="00AA7417" w:rsidRDefault="00AA7417" w:rsidP="00700378">
      <w:r w:rsidRPr="00AA7417">
        <w:t>Включ</w:t>
      </w:r>
      <w:r>
        <w:t>ение</w:t>
      </w:r>
      <w:r w:rsidRPr="00AA7417">
        <w:t xml:space="preserve"> поддержк</w:t>
      </w:r>
      <w:r>
        <w:t>и</w:t>
      </w:r>
      <w:r w:rsidRPr="00AA7417">
        <w:t xml:space="preserve"> </w:t>
      </w:r>
      <w:proofErr w:type="spellStart"/>
      <w:r w:rsidRPr="00AA7417">
        <w:t>Ingress</w:t>
      </w:r>
      <w:proofErr w:type="spellEnd"/>
      <w:r w:rsidRPr="00AA7417">
        <w:t xml:space="preserve"> в Minikube:</w:t>
      </w:r>
    </w:p>
    <w:p w14:paraId="0B17E85D" w14:textId="67AF8F08" w:rsidR="00AA7417" w:rsidRDefault="00AA7417" w:rsidP="00AA7417">
      <w:pPr>
        <w:pStyle w:val="af1"/>
      </w:pPr>
      <w:r w:rsidRPr="00AA7417">
        <w:t xml:space="preserve">minikube </w:t>
      </w:r>
      <w:proofErr w:type="spellStart"/>
      <w:r w:rsidRPr="00AA7417">
        <w:t>addons</w:t>
      </w:r>
      <w:proofErr w:type="spellEnd"/>
      <w:r w:rsidRPr="00AA7417">
        <w:t xml:space="preserve"> </w:t>
      </w:r>
      <w:proofErr w:type="spellStart"/>
      <w:r w:rsidRPr="00AA7417">
        <w:t>enable</w:t>
      </w:r>
      <w:proofErr w:type="spellEnd"/>
      <w:r w:rsidRPr="00AA7417">
        <w:t xml:space="preserve"> </w:t>
      </w:r>
      <w:proofErr w:type="spellStart"/>
      <w:r w:rsidRPr="00AA7417">
        <w:t>ingress</w:t>
      </w:r>
      <w:proofErr w:type="spellEnd"/>
    </w:p>
    <w:p w14:paraId="5C22D996" w14:textId="79B23575" w:rsidR="00AA7417" w:rsidRPr="00700378" w:rsidRDefault="00AA7417" w:rsidP="00700378">
      <w:r w:rsidRPr="00AA7417">
        <w:rPr>
          <w:noProof/>
        </w:rPr>
        <w:drawing>
          <wp:inline distT="0" distB="0" distL="0" distR="0" wp14:anchorId="44B9BB65" wp14:editId="7736B270">
            <wp:extent cx="6299835" cy="991870"/>
            <wp:effectExtent l="0" t="0" r="5715" b="0"/>
            <wp:docPr id="164916998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9169984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99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7C016" w14:textId="4622ADE1" w:rsidR="00AA7417" w:rsidRPr="00AA7417" w:rsidRDefault="00AA7417">
      <w:r>
        <w:t>Создан</w:t>
      </w:r>
      <w:r w:rsidR="00C9747F">
        <w:t>ы</w:t>
      </w:r>
      <w:r>
        <w:t xml:space="preserve"> новы</w:t>
      </w:r>
      <w:r w:rsidR="00C9747F">
        <w:t>е</w:t>
      </w:r>
      <w:r>
        <w:t xml:space="preserve"> манифест</w:t>
      </w:r>
      <w:r w:rsidR="00C9747F">
        <w:t>ы</w:t>
      </w:r>
      <w:r>
        <w:t xml:space="preserve"> </w:t>
      </w:r>
      <w:r w:rsidR="00C9747F">
        <w:t xml:space="preserve">для </w:t>
      </w:r>
      <w:r w:rsidR="00C9747F">
        <w:rPr>
          <w:lang w:val="en-US"/>
        </w:rPr>
        <w:t>ingress</w:t>
      </w:r>
      <w:r w:rsidR="00C9747F" w:rsidRPr="00C9747F">
        <w:t xml:space="preserve"> </w:t>
      </w:r>
      <w:r w:rsidR="00C9747F">
        <w:t xml:space="preserve">и </w:t>
      </w:r>
      <w:r w:rsidR="00C9747F">
        <w:rPr>
          <w:lang w:val="en-US"/>
        </w:rPr>
        <w:t>service</w:t>
      </w:r>
      <w:r w:rsidRPr="00AA7417">
        <w:t xml:space="preserve">, </w:t>
      </w:r>
      <w:r>
        <w:t xml:space="preserve">теперь можно </w:t>
      </w:r>
      <w:r w:rsidR="00C9747F">
        <w:t>их</w:t>
      </w:r>
      <w:r>
        <w:t xml:space="preserve"> запустить</w:t>
      </w:r>
      <w:r w:rsidRPr="00AA7417">
        <w:t>:</w:t>
      </w:r>
    </w:p>
    <w:p w14:paraId="18C335AE" w14:textId="77777777" w:rsidR="00AA7417" w:rsidRDefault="00AA7417" w:rsidP="00AA7417">
      <w:pPr>
        <w:pStyle w:val="af1"/>
      </w:pPr>
      <w:proofErr w:type="spellStart"/>
      <w:r w:rsidRPr="00AA7417">
        <w:rPr>
          <w:lang w:val="en-US"/>
        </w:rPr>
        <w:t>kubectl</w:t>
      </w:r>
      <w:proofErr w:type="spellEnd"/>
      <w:r w:rsidRPr="00AA7417">
        <w:rPr>
          <w:lang w:val="en-US"/>
        </w:rPr>
        <w:t xml:space="preserve"> apply -f </w:t>
      </w:r>
      <w:proofErr w:type="spellStart"/>
      <w:proofErr w:type="gramStart"/>
      <w:r w:rsidRPr="00AA7417">
        <w:rPr>
          <w:lang w:val="en-US"/>
        </w:rPr>
        <w:t>ingress.yaml</w:t>
      </w:r>
      <w:proofErr w:type="spellEnd"/>
      <w:proofErr w:type="gramEnd"/>
    </w:p>
    <w:p w14:paraId="0EF4F730" w14:textId="4A0681A0" w:rsidR="00C9747F" w:rsidRPr="00C9747F" w:rsidRDefault="00C9747F" w:rsidP="00AA7417">
      <w:pPr>
        <w:pStyle w:val="af1"/>
      </w:pPr>
      <w:proofErr w:type="spellStart"/>
      <w:r w:rsidRPr="00AA7417">
        <w:rPr>
          <w:lang w:val="en-US"/>
        </w:rPr>
        <w:t>kubectl</w:t>
      </w:r>
      <w:proofErr w:type="spellEnd"/>
      <w:r w:rsidRPr="00AA7417">
        <w:rPr>
          <w:lang w:val="en-US"/>
        </w:rPr>
        <w:t xml:space="preserve"> apply -f </w:t>
      </w:r>
      <w:proofErr w:type="spellStart"/>
      <w:proofErr w:type="gramStart"/>
      <w:r>
        <w:rPr>
          <w:lang w:val="en-US"/>
        </w:rPr>
        <w:t>service</w:t>
      </w:r>
      <w:r w:rsidRPr="00AA7417">
        <w:rPr>
          <w:lang w:val="en-US"/>
        </w:rPr>
        <w:t>.yaml</w:t>
      </w:r>
      <w:proofErr w:type="spellEnd"/>
      <w:proofErr w:type="gramEnd"/>
    </w:p>
    <w:p w14:paraId="62A08118" w14:textId="77777777" w:rsidR="00AA7417" w:rsidRDefault="00AA7417" w:rsidP="00AA7417">
      <w:r w:rsidRPr="00AA7417">
        <w:rPr>
          <w:noProof/>
          <w:lang w:val="en-US"/>
        </w:rPr>
        <w:drawing>
          <wp:inline distT="0" distB="0" distL="0" distR="0" wp14:anchorId="31316308" wp14:editId="652A528E">
            <wp:extent cx="6299835" cy="330200"/>
            <wp:effectExtent l="0" t="0" r="5715" b="0"/>
            <wp:docPr id="8855371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553713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33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46FBE" w14:textId="4BFF5397" w:rsidR="00AA7417" w:rsidRDefault="00AA7417" w:rsidP="00AA7417">
      <w:pPr>
        <w:rPr>
          <w:lang w:val="en-US"/>
        </w:rPr>
      </w:pPr>
      <w:r>
        <w:t>Проверим</w:t>
      </w:r>
      <w:r w:rsidRPr="00AA7417">
        <w:rPr>
          <w:lang w:val="en-US"/>
        </w:rPr>
        <w:t xml:space="preserve"> </w:t>
      </w:r>
      <w:r>
        <w:t>статус</w:t>
      </w:r>
      <w:r w:rsidRPr="00AA7417">
        <w:rPr>
          <w:lang w:val="en-US"/>
        </w:rPr>
        <w:t xml:space="preserve"> </w:t>
      </w:r>
      <w:r>
        <w:rPr>
          <w:lang w:val="en-US"/>
        </w:rPr>
        <w:t>Ingress:</w:t>
      </w:r>
    </w:p>
    <w:p w14:paraId="715CF898" w14:textId="77777777" w:rsidR="00AA7417" w:rsidRDefault="00AA7417" w:rsidP="00AA7417">
      <w:pPr>
        <w:pStyle w:val="af1"/>
        <w:rPr>
          <w:lang w:val="en-US"/>
        </w:rPr>
      </w:pPr>
      <w:proofErr w:type="spellStart"/>
      <w:r w:rsidRPr="00AA7417">
        <w:rPr>
          <w:lang w:val="en-US"/>
        </w:rPr>
        <w:t>kubectl</w:t>
      </w:r>
      <w:proofErr w:type="spellEnd"/>
      <w:r w:rsidRPr="00AA7417">
        <w:rPr>
          <w:lang w:val="en-US"/>
        </w:rPr>
        <w:t xml:space="preserve"> get ingress</w:t>
      </w:r>
    </w:p>
    <w:p w14:paraId="394542F4" w14:textId="77777777" w:rsidR="00AA7417" w:rsidRDefault="00AA7417" w:rsidP="00AA7417">
      <w:pPr>
        <w:rPr>
          <w:lang w:val="en-US"/>
        </w:rPr>
      </w:pPr>
      <w:r w:rsidRPr="00AA7417">
        <w:rPr>
          <w:noProof/>
          <w:lang w:val="en-US"/>
        </w:rPr>
        <w:drawing>
          <wp:inline distT="0" distB="0" distL="0" distR="0" wp14:anchorId="09121274" wp14:editId="26488137">
            <wp:extent cx="6299835" cy="473075"/>
            <wp:effectExtent l="0" t="0" r="5715" b="3175"/>
            <wp:docPr id="78614113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6141136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47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5DA47" w14:textId="780DD2A1" w:rsidR="002E2BA5" w:rsidRPr="002E2BA5" w:rsidRDefault="002E2BA5" w:rsidP="00AA7417">
      <w:pPr>
        <w:rPr>
          <w:b/>
          <w:bCs/>
        </w:rPr>
      </w:pPr>
      <w:r w:rsidRPr="002E2BA5">
        <w:t>Добав</w:t>
      </w:r>
      <w:r>
        <w:t>им</w:t>
      </w:r>
      <w:r w:rsidRPr="002E2BA5">
        <w:t xml:space="preserve"> запись в </w:t>
      </w:r>
      <w:r w:rsidRPr="002E2BA5">
        <w:rPr>
          <w:b/>
          <w:bCs/>
        </w:rPr>
        <w:t>/</w:t>
      </w:r>
      <w:proofErr w:type="spellStart"/>
      <w:r w:rsidRPr="002E2BA5">
        <w:rPr>
          <w:b/>
          <w:bCs/>
        </w:rPr>
        <w:t>etc</w:t>
      </w:r>
      <w:proofErr w:type="spellEnd"/>
      <w:r w:rsidRPr="002E2BA5">
        <w:rPr>
          <w:b/>
          <w:bCs/>
        </w:rPr>
        <w:t>/</w:t>
      </w:r>
      <w:proofErr w:type="spellStart"/>
      <w:r w:rsidRPr="002E2BA5">
        <w:rPr>
          <w:b/>
          <w:bCs/>
        </w:rPr>
        <w:t>hosts</w:t>
      </w:r>
      <w:proofErr w:type="spellEnd"/>
      <w:r w:rsidRPr="002E2BA5">
        <w:rPr>
          <w:b/>
          <w:bCs/>
        </w:rPr>
        <w:t>:</w:t>
      </w:r>
    </w:p>
    <w:p w14:paraId="56953887" w14:textId="77777777" w:rsidR="002E2BA5" w:rsidRPr="00C9747F" w:rsidRDefault="002E2BA5" w:rsidP="002E2BA5">
      <w:pPr>
        <w:pStyle w:val="af1"/>
        <w:rPr>
          <w:lang w:val="en-US"/>
        </w:rPr>
      </w:pPr>
      <w:r w:rsidRPr="002E2BA5">
        <w:rPr>
          <w:lang w:val="en-US"/>
        </w:rPr>
        <w:t xml:space="preserve">echo "$(minikube </w:t>
      </w:r>
      <w:proofErr w:type="spellStart"/>
      <w:r w:rsidRPr="002E2BA5">
        <w:rPr>
          <w:lang w:val="en-US"/>
        </w:rPr>
        <w:t>ip</w:t>
      </w:r>
      <w:proofErr w:type="spellEnd"/>
      <w:r w:rsidRPr="002E2BA5">
        <w:rPr>
          <w:lang w:val="en-US"/>
        </w:rPr>
        <w:t>) hello-</w:t>
      </w:r>
      <w:proofErr w:type="spellStart"/>
      <w:proofErr w:type="gramStart"/>
      <w:r w:rsidRPr="002E2BA5">
        <w:rPr>
          <w:lang w:val="en-US"/>
        </w:rPr>
        <w:t>node.local</w:t>
      </w:r>
      <w:proofErr w:type="spellEnd"/>
      <w:proofErr w:type="gramEnd"/>
      <w:r w:rsidRPr="002E2BA5">
        <w:rPr>
          <w:lang w:val="en-US"/>
        </w:rPr>
        <w:t xml:space="preserve">" | </w:t>
      </w:r>
      <w:proofErr w:type="spellStart"/>
      <w:r w:rsidRPr="002E2BA5">
        <w:rPr>
          <w:lang w:val="en-US"/>
        </w:rPr>
        <w:t>sudo</w:t>
      </w:r>
      <w:proofErr w:type="spellEnd"/>
      <w:r w:rsidRPr="002E2BA5">
        <w:rPr>
          <w:lang w:val="en-US"/>
        </w:rPr>
        <w:t xml:space="preserve"> tee -a /</w:t>
      </w:r>
      <w:proofErr w:type="spellStart"/>
      <w:r w:rsidRPr="002E2BA5">
        <w:rPr>
          <w:lang w:val="en-US"/>
        </w:rPr>
        <w:t>etc</w:t>
      </w:r>
      <w:proofErr w:type="spellEnd"/>
      <w:r w:rsidRPr="002E2BA5">
        <w:rPr>
          <w:lang w:val="en-US"/>
        </w:rPr>
        <w:t>/hosts</w:t>
      </w:r>
    </w:p>
    <w:p w14:paraId="4B5CD3DC" w14:textId="77777777" w:rsidR="002E2BA5" w:rsidRDefault="002E2BA5" w:rsidP="002E2BA5">
      <w:pPr>
        <w:rPr>
          <w:lang w:val="en-US"/>
        </w:rPr>
      </w:pPr>
      <w:r w:rsidRPr="002E2BA5">
        <w:rPr>
          <w:noProof/>
          <w:lang w:val="en-US"/>
        </w:rPr>
        <w:drawing>
          <wp:inline distT="0" distB="0" distL="0" distR="0" wp14:anchorId="1C7565FF" wp14:editId="1AF9509D">
            <wp:extent cx="6299835" cy="302260"/>
            <wp:effectExtent l="0" t="0" r="5715" b="2540"/>
            <wp:docPr id="3984413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8441306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302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C2F07" w14:textId="20DA6B82" w:rsidR="00C9747F" w:rsidRDefault="00C9747F" w:rsidP="002E2BA5">
      <w:r>
        <w:lastRenderedPageBreak/>
        <w:t xml:space="preserve">Таким образом, если обращаться по домену через </w:t>
      </w:r>
      <w:proofErr w:type="spellStart"/>
      <w:r>
        <w:rPr>
          <w:lang w:val="en-US"/>
        </w:rPr>
        <w:t>wsl</w:t>
      </w:r>
      <w:proofErr w:type="spellEnd"/>
      <w:r w:rsidRPr="00C9747F">
        <w:t xml:space="preserve">, </w:t>
      </w:r>
      <w:r>
        <w:t>мы получаем доступ к сервису</w:t>
      </w:r>
      <w:r>
        <w:br/>
      </w:r>
      <w:r w:rsidRPr="00C9747F">
        <w:drawing>
          <wp:inline distT="0" distB="0" distL="0" distR="0" wp14:anchorId="765B2DFE" wp14:editId="23006C53">
            <wp:extent cx="4801270" cy="476316"/>
            <wp:effectExtent l="0" t="0" r="0" b="0"/>
            <wp:docPr id="180972027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9720276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01270" cy="47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30762" w14:textId="6474FE8B" w:rsidR="00C9747F" w:rsidRPr="00C9747F" w:rsidRDefault="00C9747F" w:rsidP="002E2BA5">
      <w:pPr>
        <w:rPr>
          <w:lang w:val="en-US"/>
        </w:rPr>
      </w:pPr>
      <w:r>
        <w:t>Но доступ через браузер не работает почему-то</w:t>
      </w:r>
    </w:p>
    <w:p w14:paraId="737D5AAE" w14:textId="77777777" w:rsidR="002E2BA5" w:rsidRPr="002E2BA5" w:rsidRDefault="002E2BA5" w:rsidP="002E2BA5">
      <w:pPr>
        <w:pStyle w:val="2"/>
      </w:pPr>
      <w:bookmarkStart w:id="6" w:name="_Toc197018843"/>
      <w:r w:rsidRPr="002E2BA5">
        <w:t>Масштабирование веб-приложения</w:t>
      </w:r>
      <w:bookmarkEnd w:id="6"/>
    </w:p>
    <w:p w14:paraId="5A505C9A" w14:textId="77777777" w:rsidR="00C9747F" w:rsidRDefault="00C9747F" w:rsidP="002E2BA5">
      <w:proofErr w:type="spellStart"/>
      <w:r>
        <w:t>Промасштабируем</w:t>
      </w:r>
      <w:proofErr w:type="spellEnd"/>
      <w:r>
        <w:t xml:space="preserve"> приложение и сделаем 3 реплики:</w:t>
      </w:r>
    </w:p>
    <w:p w14:paraId="63772BEF" w14:textId="77777777" w:rsidR="00C9747F" w:rsidRDefault="00C9747F" w:rsidP="00C9747F">
      <w:pPr>
        <w:pStyle w:val="af1"/>
      </w:pPr>
      <w:proofErr w:type="spellStart"/>
      <w:r w:rsidRPr="00C9747F">
        <w:rPr>
          <w:lang w:val="en-US"/>
        </w:rPr>
        <w:t>kubectl</w:t>
      </w:r>
      <w:proofErr w:type="spellEnd"/>
      <w:r w:rsidRPr="00C9747F">
        <w:rPr>
          <w:lang w:val="en-US"/>
        </w:rPr>
        <w:t xml:space="preserve"> scale deployment hello-node --replicas=3</w:t>
      </w:r>
    </w:p>
    <w:p w14:paraId="6A4B45E5" w14:textId="77777777" w:rsidR="00C9747F" w:rsidRDefault="00C9747F" w:rsidP="00C9747F">
      <w:r w:rsidRPr="00C9747F">
        <w:rPr>
          <w:lang w:val="en-US"/>
        </w:rPr>
        <w:drawing>
          <wp:inline distT="0" distB="0" distL="0" distR="0" wp14:anchorId="5F6FF2E8" wp14:editId="333C3648">
            <wp:extent cx="6299835" cy="273685"/>
            <wp:effectExtent l="0" t="0" r="5715" b="0"/>
            <wp:docPr id="106659768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6597684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27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5DAC3" w14:textId="77777777" w:rsidR="00C9747F" w:rsidRDefault="00C9747F" w:rsidP="00C9747F">
      <w:r>
        <w:t>Получаем 3 пода:</w:t>
      </w:r>
    </w:p>
    <w:p w14:paraId="4F68B5BB" w14:textId="19F30BBB" w:rsidR="00F005F4" w:rsidRPr="00C9747F" w:rsidRDefault="00C9747F" w:rsidP="00C9747F">
      <w:pPr>
        <w:rPr>
          <w:lang w:val="en-US"/>
        </w:rPr>
      </w:pPr>
      <w:r w:rsidRPr="00C9747F">
        <w:rPr>
          <w:lang w:val="en-US"/>
        </w:rPr>
        <w:drawing>
          <wp:inline distT="0" distB="0" distL="0" distR="0" wp14:anchorId="1C15D183" wp14:editId="0F1457DF">
            <wp:extent cx="6299835" cy="730250"/>
            <wp:effectExtent l="0" t="0" r="5715" b="0"/>
            <wp:docPr id="198377451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377451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73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005F4" w:rsidRPr="00C9747F">
        <w:rPr>
          <w:lang w:val="en-US"/>
        </w:rPr>
        <w:br w:type="page"/>
      </w:r>
    </w:p>
    <w:p w14:paraId="4640EF99" w14:textId="11B1B7BF" w:rsidR="00F005F4" w:rsidRDefault="00F005F4" w:rsidP="0038088F">
      <w:pPr>
        <w:pStyle w:val="1"/>
      </w:pPr>
      <w:bookmarkStart w:id="7" w:name="_Toc197018844"/>
      <w:r w:rsidRPr="0038088F">
        <w:lastRenderedPageBreak/>
        <w:t>Выводы</w:t>
      </w:r>
      <w:bookmarkEnd w:id="7"/>
    </w:p>
    <w:bookmarkEnd w:id="0"/>
    <w:p w14:paraId="79D8DAF6" w14:textId="77777777" w:rsidR="00A6009A" w:rsidRPr="00A6009A" w:rsidRDefault="00A6009A" w:rsidP="00A6009A">
      <w:pPr>
        <w:ind w:firstLine="709"/>
      </w:pPr>
      <w:r w:rsidRPr="00A6009A">
        <w:t xml:space="preserve">В ходе выполнения практической работы были закреплены ключевые навыки по развертыванию и масштабированию веб-приложений в локальной среде с использованием </w:t>
      </w:r>
      <w:proofErr w:type="spellStart"/>
      <w:r w:rsidRPr="00A6009A">
        <w:t>Kubernetes</w:t>
      </w:r>
      <w:proofErr w:type="spellEnd"/>
      <w:r w:rsidRPr="00A6009A">
        <w:t xml:space="preserve"> и Minikube. Основные выводы:</w:t>
      </w:r>
    </w:p>
    <w:p w14:paraId="0F5509CE" w14:textId="77777777" w:rsidR="00A6009A" w:rsidRPr="00A6009A" w:rsidRDefault="00A6009A" w:rsidP="00A6009A">
      <w:pPr>
        <w:numPr>
          <w:ilvl w:val="0"/>
          <w:numId w:val="39"/>
        </w:numPr>
        <w:tabs>
          <w:tab w:val="clear" w:pos="720"/>
          <w:tab w:val="num" w:pos="567"/>
        </w:tabs>
        <w:ind w:left="426" w:hanging="426"/>
      </w:pPr>
      <w:r w:rsidRPr="00A6009A">
        <w:t xml:space="preserve">Minikube успешно установлен и настроен для запуска локального кластера </w:t>
      </w:r>
      <w:proofErr w:type="spellStart"/>
      <w:r w:rsidRPr="00A6009A">
        <w:t>Kubernetes</w:t>
      </w:r>
      <w:proofErr w:type="spellEnd"/>
      <w:r w:rsidRPr="00A6009A">
        <w:t xml:space="preserve">. Это позволило получить полноценную среду </w:t>
      </w:r>
      <w:proofErr w:type="spellStart"/>
      <w:r w:rsidRPr="00A6009A">
        <w:t>оркестрации</w:t>
      </w:r>
      <w:proofErr w:type="spellEnd"/>
      <w:r w:rsidRPr="00A6009A">
        <w:t xml:space="preserve"> без необходимости использовать облачные ресурсы.</w:t>
      </w:r>
    </w:p>
    <w:p w14:paraId="4C65CFD2" w14:textId="77777777" w:rsidR="00A6009A" w:rsidRPr="00A6009A" w:rsidRDefault="00A6009A" w:rsidP="00A6009A">
      <w:pPr>
        <w:numPr>
          <w:ilvl w:val="0"/>
          <w:numId w:val="39"/>
        </w:numPr>
        <w:tabs>
          <w:tab w:val="clear" w:pos="720"/>
          <w:tab w:val="num" w:pos="567"/>
        </w:tabs>
        <w:ind w:left="426" w:hanging="426"/>
      </w:pPr>
      <w:r w:rsidRPr="00A6009A">
        <w:t xml:space="preserve">Разработано и собрано простое веб-приложение на Node.js, упакованное в Docker-образ и развернутое в кластер через </w:t>
      </w:r>
      <w:proofErr w:type="spellStart"/>
      <w:r w:rsidRPr="00A6009A">
        <w:t>Deployment</w:t>
      </w:r>
      <w:proofErr w:type="spellEnd"/>
      <w:r w:rsidRPr="00A6009A">
        <w:t>.</w:t>
      </w:r>
    </w:p>
    <w:p w14:paraId="6C774FE3" w14:textId="77777777" w:rsidR="00A6009A" w:rsidRPr="00A6009A" w:rsidRDefault="00A6009A" w:rsidP="00A6009A">
      <w:pPr>
        <w:numPr>
          <w:ilvl w:val="0"/>
          <w:numId w:val="39"/>
        </w:numPr>
        <w:tabs>
          <w:tab w:val="clear" w:pos="720"/>
          <w:tab w:val="num" w:pos="567"/>
        </w:tabs>
        <w:ind w:left="426" w:hanging="426"/>
      </w:pPr>
      <w:r w:rsidRPr="00A6009A">
        <w:t xml:space="preserve">Выполнено горизонтальное масштабирование приложения путём изменения количества реплик, что подтвердило гибкость управления нагрузкой через </w:t>
      </w:r>
      <w:proofErr w:type="spellStart"/>
      <w:r w:rsidRPr="00A6009A">
        <w:t>Kubernetes</w:t>
      </w:r>
      <w:proofErr w:type="spellEnd"/>
      <w:r w:rsidRPr="00A6009A">
        <w:t>.</w:t>
      </w:r>
    </w:p>
    <w:p w14:paraId="10BEFA57" w14:textId="4770AC1F" w:rsidR="0038088F" w:rsidRPr="00A6009A" w:rsidRDefault="00A6009A" w:rsidP="00A6009A">
      <w:pPr>
        <w:numPr>
          <w:ilvl w:val="0"/>
          <w:numId w:val="39"/>
        </w:numPr>
        <w:tabs>
          <w:tab w:val="clear" w:pos="720"/>
          <w:tab w:val="num" w:pos="567"/>
        </w:tabs>
        <w:ind w:left="426" w:hanging="426"/>
      </w:pPr>
      <w:r w:rsidRPr="00A6009A">
        <w:t xml:space="preserve">Произведена настройка </w:t>
      </w:r>
      <w:proofErr w:type="spellStart"/>
      <w:r w:rsidRPr="00A6009A">
        <w:t>Ingress</w:t>
      </w:r>
      <w:proofErr w:type="spellEnd"/>
      <w:r w:rsidRPr="00A6009A">
        <w:t>-контроллера для предоставления доступа к приложению по доменному имени. Получен практический опыт работы с DNS-именами и маршрутами в рамках кластера.</w:t>
      </w:r>
    </w:p>
    <w:sectPr w:rsidR="0038088F" w:rsidRPr="00A6009A" w:rsidSect="00311C28">
      <w:footerReference w:type="default" r:id="rId32"/>
      <w:pgSz w:w="11906" w:h="16838" w:code="9"/>
      <w:pgMar w:top="1134" w:right="567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086F49" w14:textId="77777777" w:rsidR="001C0238" w:rsidRDefault="001C0238" w:rsidP="00663BF7">
      <w:pPr>
        <w:spacing w:after="0" w:line="240" w:lineRule="auto"/>
      </w:pPr>
      <w:r>
        <w:separator/>
      </w:r>
    </w:p>
  </w:endnote>
  <w:endnote w:type="continuationSeparator" w:id="0">
    <w:p w14:paraId="59E85D1C" w14:textId="77777777" w:rsidR="001C0238" w:rsidRDefault="001C0238" w:rsidP="00663B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916916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6AEB2D" w14:textId="63758F36" w:rsidR="00FC4983" w:rsidRDefault="00FC4983">
        <w:pPr>
          <w:pStyle w:val="ab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D3192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3D61D771" w14:textId="77777777" w:rsidR="00FC4983" w:rsidRDefault="00FC4983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38D086" w14:textId="77777777" w:rsidR="001C0238" w:rsidRDefault="001C0238" w:rsidP="00663BF7">
      <w:pPr>
        <w:spacing w:after="0" w:line="240" w:lineRule="auto"/>
      </w:pPr>
      <w:r>
        <w:separator/>
      </w:r>
    </w:p>
  </w:footnote>
  <w:footnote w:type="continuationSeparator" w:id="0">
    <w:p w14:paraId="0B2F4D29" w14:textId="77777777" w:rsidR="001C0238" w:rsidRDefault="001C0238" w:rsidP="00663B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72FCD"/>
    <w:multiLevelType w:val="hybridMultilevel"/>
    <w:tmpl w:val="F9361DB0"/>
    <w:lvl w:ilvl="0" w:tplc="041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" w15:restartNumberingAfterBreak="0">
    <w:nsid w:val="02AA6BFA"/>
    <w:multiLevelType w:val="hybridMultilevel"/>
    <w:tmpl w:val="3C087DDC"/>
    <w:lvl w:ilvl="0" w:tplc="041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" w15:restartNumberingAfterBreak="0">
    <w:nsid w:val="0C135EEC"/>
    <w:multiLevelType w:val="hybridMultilevel"/>
    <w:tmpl w:val="B0AE86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26CA1"/>
    <w:multiLevelType w:val="hybridMultilevel"/>
    <w:tmpl w:val="F84C167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8D29C2"/>
    <w:multiLevelType w:val="hybridMultilevel"/>
    <w:tmpl w:val="41C48C3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9944C0"/>
    <w:multiLevelType w:val="hybridMultilevel"/>
    <w:tmpl w:val="712E7A50"/>
    <w:lvl w:ilvl="0" w:tplc="0419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20813419"/>
    <w:multiLevelType w:val="hybridMultilevel"/>
    <w:tmpl w:val="8480CBC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6D0937"/>
    <w:multiLevelType w:val="hybridMultilevel"/>
    <w:tmpl w:val="A754EA1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1463AF"/>
    <w:multiLevelType w:val="hybridMultilevel"/>
    <w:tmpl w:val="1E7E3BD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E539F6"/>
    <w:multiLevelType w:val="hybridMultilevel"/>
    <w:tmpl w:val="CF429638"/>
    <w:lvl w:ilvl="0" w:tplc="87621EAA">
      <w:start w:val="1"/>
      <w:numFmt w:val="decimal"/>
      <w:pStyle w:val="2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6F6C4E"/>
    <w:multiLevelType w:val="hybridMultilevel"/>
    <w:tmpl w:val="0428BA7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7C19C4"/>
    <w:multiLevelType w:val="hybridMultilevel"/>
    <w:tmpl w:val="177655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C4B3DA5"/>
    <w:multiLevelType w:val="hybridMultilevel"/>
    <w:tmpl w:val="545E2F80"/>
    <w:lvl w:ilvl="0" w:tplc="A52ABF4C">
      <w:start w:val="1"/>
      <w:numFmt w:val="lowerLetter"/>
      <w:lvlText w:val="%1)"/>
      <w:lvlJc w:val="left"/>
      <w:pPr>
        <w:ind w:left="1068" w:hanging="360"/>
      </w:pPr>
      <w:rPr>
        <w:rFonts w:ascii="Times New Roman" w:eastAsiaTheme="minorHAnsi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3" w15:restartNumberingAfterBreak="0">
    <w:nsid w:val="3D5074F6"/>
    <w:multiLevelType w:val="hybridMultilevel"/>
    <w:tmpl w:val="1DC8FFC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354BD5"/>
    <w:multiLevelType w:val="multilevel"/>
    <w:tmpl w:val="2D5A2832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decimal"/>
      <w:lvlText w:val="%2)"/>
      <w:lvlJc w:val="left"/>
      <w:pPr>
        <w:ind w:left="643" w:hanging="360"/>
      </w:pPr>
      <w:rPr>
        <w:rFonts w:ascii="Times New Roman" w:eastAsia="Times New Roman" w:hAnsi="Times New Roman" w:cs="Times New Roman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41522CA2"/>
    <w:multiLevelType w:val="hybridMultilevel"/>
    <w:tmpl w:val="DABE46F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B44C51"/>
    <w:multiLevelType w:val="hybridMultilevel"/>
    <w:tmpl w:val="B35072A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B07EC5"/>
    <w:multiLevelType w:val="hybridMultilevel"/>
    <w:tmpl w:val="B95C6D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9F6F0B"/>
    <w:multiLevelType w:val="hybridMultilevel"/>
    <w:tmpl w:val="7D54738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E65170"/>
    <w:multiLevelType w:val="hybridMultilevel"/>
    <w:tmpl w:val="409C04A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4C4E33"/>
    <w:multiLevelType w:val="hybridMultilevel"/>
    <w:tmpl w:val="4560BF12"/>
    <w:lvl w:ilvl="0" w:tplc="C1AED156">
      <w:start w:val="1"/>
      <w:numFmt w:val="lowerLetter"/>
      <w:lvlText w:val="%1)"/>
      <w:lvlJc w:val="left"/>
      <w:pPr>
        <w:ind w:left="1068" w:hanging="360"/>
      </w:pPr>
      <w:rPr>
        <w:rFonts w:ascii="Times New Roman" w:eastAsiaTheme="minorHAnsi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1" w15:restartNumberingAfterBreak="0">
    <w:nsid w:val="544D5927"/>
    <w:multiLevelType w:val="hybridMultilevel"/>
    <w:tmpl w:val="CBBC67A4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2" w15:restartNumberingAfterBreak="0">
    <w:nsid w:val="57A46E81"/>
    <w:multiLevelType w:val="hybridMultilevel"/>
    <w:tmpl w:val="1D9C70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7BA40E8"/>
    <w:multiLevelType w:val="hybridMultilevel"/>
    <w:tmpl w:val="96DE30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6E1566"/>
    <w:multiLevelType w:val="multilevel"/>
    <w:tmpl w:val="1F4607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C625B91"/>
    <w:multiLevelType w:val="hybridMultilevel"/>
    <w:tmpl w:val="94620C4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9A371D"/>
    <w:multiLevelType w:val="hybridMultilevel"/>
    <w:tmpl w:val="4F921266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7" w15:restartNumberingAfterBreak="0">
    <w:nsid w:val="5FA32988"/>
    <w:multiLevelType w:val="hybridMultilevel"/>
    <w:tmpl w:val="83FE13E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C66A17"/>
    <w:multiLevelType w:val="hybridMultilevel"/>
    <w:tmpl w:val="85CA0ED4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9" w15:restartNumberingAfterBreak="0">
    <w:nsid w:val="67F626FA"/>
    <w:multiLevelType w:val="multilevel"/>
    <w:tmpl w:val="F76A5B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89F7707"/>
    <w:multiLevelType w:val="hybridMultilevel"/>
    <w:tmpl w:val="413E6BFE"/>
    <w:lvl w:ilvl="0" w:tplc="0419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1" w15:restartNumberingAfterBreak="0">
    <w:nsid w:val="6E921A89"/>
    <w:multiLevelType w:val="hybridMultilevel"/>
    <w:tmpl w:val="812A9CC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B20837"/>
    <w:multiLevelType w:val="hybridMultilevel"/>
    <w:tmpl w:val="14E4DB28"/>
    <w:lvl w:ilvl="0" w:tplc="04190011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D10FF6"/>
    <w:multiLevelType w:val="multilevel"/>
    <w:tmpl w:val="1CC87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7106183"/>
    <w:multiLevelType w:val="hybridMultilevel"/>
    <w:tmpl w:val="C09A583C"/>
    <w:lvl w:ilvl="0" w:tplc="414A1FC2">
      <w:start w:val="1"/>
      <w:numFmt w:val="decimal"/>
      <w:lvlText w:val="%1."/>
      <w:lvlJc w:val="left"/>
      <w:pPr>
        <w:ind w:left="1414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5" w15:restartNumberingAfterBreak="0">
    <w:nsid w:val="7A375813"/>
    <w:multiLevelType w:val="hybridMultilevel"/>
    <w:tmpl w:val="101ED40E"/>
    <w:lvl w:ilvl="0" w:tplc="9BDE16F2">
      <w:start w:val="1"/>
      <w:numFmt w:val="decimal"/>
      <w:lvlText w:val="%1)"/>
      <w:lvlJc w:val="left"/>
      <w:pPr>
        <w:ind w:left="927" w:hanging="360"/>
      </w:pPr>
      <w:rPr>
        <w:rFonts w:ascii="Times New Roman" w:eastAsiaTheme="minorHAnsi" w:hAnsi="Times New Roman" w:cs="Times New Roman" w:hint="default"/>
        <w:b w:val="0"/>
        <w:color w:val="auto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6" w15:restartNumberingAfterBreak="0">
    <w:nsid w:val="7A962B8B"/>
    <w:multiLevelType w:val="hybridMultilevel"/>
    <w:tmpl w:val="4CB29E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4821D1"/>
    <w:multiLevelType w:val="hybridMultilevel"/>
    <w:tmpl w:val="5998A44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656778"/>
    <w:multiLevelType w:val="hybridMultilevel"/>
    <w:tmpl w:val="555059E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1531610">
    <w:abstractNumId w:val="27"/>
  </w:num>
  <w:num w:numId="2" w16cid:durableId="976373219">
    <w:abstractNumId w:val="15"/>
  </w:num>
  <w:num w:numId="3" w16cid:durableId="1812598006">
    <w:abstractNumId w:val="25"/>
  </w:num>
  <w:num w:numId="4" w16cid:durableId="774251644">
    <w:abstractNumId w:val="38"/>
  </w:num>
  <w:num w:numId="5" w16cid:durableId="122165003">
    <w:abstractNumId w:val="3"/>
  </w:num>
  <w:num w:numId="6" w16cid:durableId="943147822">
    <w:abstractNumId w:val="4"/>
  </w:num>
  <w:num w:numId="7" w16cid:durableId="1743527322">
    <w:abstractNumId w:val="16"/>
  </w:num>
  <w:num w:numId="8" w16cid:durableId="1197693574">
    <w:abstractNumId w:val="10"/>
  </w:num>
  <w:num w:numId="9" w16cid:durableId="485900110">
    <w:abstractNumId w:val="14"/>
  </w:num>
  <w:num w:numId="10" w16cid:durableId="504439042">
    <w:abstractNumId w:val="32"/>
  </w:num>
  <w:num w:numId="11" w16cid:durableId="971524581">
    <w:abstractNumId w:val="6"/>
  </w:num>
  <w:num w:numId="12" w16cid:durableId="1373189041">
    <w:abstractNumId w:val="11"/>
  </w:num>
  <w:num w:numId="13" w16cid:durableId="802188793">
    <w:abstractNumId w:val="33"/>
  </w:num>
  <w:num w:numId="14" w16cid:durableId="1410612722">
    <w:abstractNumId w:val="13"/>
  </w:num>
  <w:num w:numId="15" w16cid:durableId="1742215854">
    <w:abstractNumId w:val="37"/>
  </w:num>
  <w:num w:numId="16" w16cid:durableId="424111046">
    <w:abstractNumId w:val="12"/>
  </w:num>
  <w:num w:numId="17" w16cid:durableId="1045712232">
    <w:abstractNumId w:val="20"/>
  </w:num>
  <w:num w:numId="18" w16cid:durableId="426777734">
    <w:abstractNumId w:val="22"/>
  </w:num>
  <w:num w:numId="19" w16cid:durableId="1903784834">
    <w:abstractNumId w:val="5"/>
  </w:num>
  <w:num w:numId="20" w16cid:durableId="1462260470">
    <w:abstractNumId w:val="30"/>
  </w:num>
  <w:num w:numId="21" w16cid:durableId="1687321340">
    <w:abstractNumId w:val="8"/>
  </w:num>
  <w:num w:numId="22" w16cid:durableId="2081059032">
    <w:abstractNumId w:val="35"/>
  </w:num>
  <w:num w:numId="23" w16cid:durableId="1321037733">
    <w:abstractNumId w:val="19"/>
  </w:num>
  <w:num w:numId="24" w16cid:durableId="334109508">
    <w:abstractNumId w:val="17"/>
  </w:num>
  <w:num w:numId="25" w16cid:durableId="1250699972">
    <w:abstractNumId w:val="28"/>
  </w:num>
  <w:num w:numId="26" w16cid:durableId="84808368">
    <w:abstractNumId w:val="1"/>
  </w:num>
  <w:num w:numId="27" w16cid:durableId="1975326094">
    <w:abstractNumId w:val="26"/>
  </w:num>
  <w:num w:numId="28" w16cid:durableId="765079062">
    <w:abstractNumId w:val="21"/>
  </w:num>
  <w:num w:numId="29" w16cid:durableId="675882427">
    <w:abstractNumId w:val="7"/>
  </w:num>
  <w:num w:numId="30" w16cid:durableId="804084787">
    <w:abstractNumId w:val="23"/>
  </w:num>
  <w:num w:numId="31" w16cid:durableId="2083017286">
    <w:abstractNumId w:val="0"/>
  </w:num>
  <w:num w:numId="32" w16cid:durableId="685594177">
    <w:abstractNumId w:val="18"/>
  </w:num>
  <w:num w:numId="33" w16cid:durableId="1721978221">
    <w:abstractNumId w:val="2"/>
  </w:num>
  <w:num w:numId="34" w16cid:durableId="278606236">
    <w:abstractNumId w:val="34"/>
  </w:num>
  <w:num w:numId="35" w16cid:durableId="613487107">
    <w:abstractNumId w:val="36"/>
  </w:num>
  <w:num w:numId="36" w16cid:durableId="117995459">
    <w:abstractNumId w:val="24"/>
  </w:num>
  <w:num w:numId="37" w16cid:durableId="800154852">
    <w:abstractNumId w:val="31"/>
  </w:num>
  <w:num w:numId="38" w16cid:durableId="75173015">
    <w:abstractNumId w:val="9"/>
  </w:num>
  <w:num w:numId="39" w16cid:durableId="1766539508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activeWritingStyle w:appName="MSWord" w:lang="ru-RU" w:vendorID="64" w:dllVersion="6" w:nlCheck="1" w:checkStyle="0"/>
  <w:activeWritingStyle w:appName="MSWord" w:lang="ru-RU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09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MDCzNDc0sgBiUyUdpeDU4uLM/DyQAkPTWgBF09mRLQAAAA=="/>
  </w:docVars>
  <w:rsids>
    <w:rsidRoot w:val="007C1497"/>
    <w:rsid w:val="00000140"/>
    <w:rsid w:val="000041B4"/>
    <w:rsid w:val="000102BD"/>
    <w:rsid w:val="00011BC7"/>
    <w:rsid w:val="00011DD1"/>
    <w:rsid w:val="000125E0"/>
    <w:rsid w:val="000209B2"/>
    <w:rsid w:val="000235B6"/>
    <w:rsid w:val="00024232"/>
    <w:rsid w:val="00032401"/>
    <w:rsid w:val="00042B92"/>
    <w:rsid w:val="000457BE"/>
    <w:rsid w:val="00051514"/>
    <w:rsid w:val="00052B94"/>
    <w:rsid w:val="00056C14"/>
    <w:rsid w:val="00056CEF"/>
    <w:rsid w:val="000620BA"/>
    <w:rsid w:val="00070605"/>
    <w:rsid w:val="00074925"/>
    <w:rsid w:val="0008099C"/>
    <w:rsid w:val="00082E1E"/>
    <w:rsid w:val="0008473E"/>
    <w:rsid w:val="000924B7"/>
    <w:rsid w:val="00092ABE"/>
    <w:rsid w:val="00095A1C"/>
    <w:rsid w:val="000A0382"/>
    <w:rsid w:val="000A222D"/>
    <w:rsid w:val="000A6878"/>
    <w:rsid w:val="000B0043"/>
    <w:rsid w:val="000B263C"/>
    <w:rsid w:val="000C1FA3"/>
    <w:rsid w:val="000C2731"/>
    <w:rsid w:val="000D1A81"/>
    <w:rsid w:val="000D2F16"/>
    <w:rsid w:val="000D4A85"/>
    <w:rsid w:val="000D4E96"/>
    <w:rsid w:val="000D6201"/>
    <w:rsid w:val="000E3435"/>
    <w:rsid w:val="000E7A64"/>
    <w:rsid w:val="000F44F2"/>
    <w:rsid w:val="00106472"/>
    <w:rsid w:val="00111034"/>
    <w:rsid w:val="001204BC"/>
    <w:rsid w:val="00120565"/>
    <w:rsid w:val="00121CC1"/>
    <w:rsid w:val="00136D7A"/>
    <w:rsid w:val="00137ED6"/>
    <w:rsid w:val="00140882"/>
    <w:rsid w:val="00141990"/>
    <w:rsid w:val="0014248E"/>
    <w:rsid w:val="00147FF2"/>
    <w:rsid w:val="00150D32"/>
    <w:rsid w:val="00152022"/>
    <w:rsid w:val="00154F4A"/>
    <w:rsid w:val="0016193B"/>
    <w:rsid w:val="00161ECD"/>
    <w:rsid w:val="00165D74"/>
    <w:rsid w:val="00166CB6"/>
    <w:rsid w:val="0017060A"/>
    <w:rsid w:val="001726C2"/>
    <w:rsid w:val="00173BA9"/>
    <w:rsid w:val="00174762"/>
    <w:rsid w:val="001755BC"/>
    <w:rsid w:val="00181347"/>
    <w:rsid w:val="001836C0"/>
    <w:rsid w:val="00187A91"/>
    <w:rsid w:val="00193596"/>
    <w:rsid w:val="001B5244"/>
    <w:rsid w:val="001C0238"/>
    <w:rsid w:val="001D572F"/>
    <w:rsid w:val="001E06F8"/>
    <w:rsid w:val="001E14DD"/>
    <w:rsid w:val="001E317B"/>
    <w:rsid w:val="001E3E43"/>
    <w:rsid w:val="001E5DD2"/>
    <w:rsid w:val="001F003D"/>
    <w:rsid w:val="001F404C"/>
    <w:rsid w:val="001F4323"/>
    <w:rsid w:val="001F5590"/>
    <w:rsid w:val="002004E8"/>
    <w:rsid w:val="002007DB"/>
    <w:rsid w:val="00207437"/>
    <w:rsid w:val="00213A0D"/>
    <w:rsid w:val="002149E6"/>
    <w:rsid w:val="00224B7E"/>
    <w:rsid w:val="00232CD6"/>
    <w:rsid w:val="002336CC"/>
    <w:rsid w:val="00235F53"/>
    <w:rsid w:val="00237D76"/>
    <w:rsid w:val="00240ECD"/>
    <w:rsid w:val="0024498A"/>
    <w:rsid w:val="00252C07"/>
    <w:rsid w:val="00253C6A"/>
    <w:rsid w:val="002604BE"/>
    <w:rsid w:val="00261513"/>
    <w:rsid w:val="00261580"/>
    <w:rsid w:val="002618F6"/>
    <w:rsid w:val="00262392"/>
    <w:rsid w:val="00263D1D"/>
    <w:rsid w:val="0026437F"/>
    <w:rsid w:val="00267651"/>
    <w:rsid w:val="002747D2"/>
    <w:rsid w:val="00277B9F"/>
    <w:rsid w:val="00277BA8"/>
    <w:rsid w:val="00277BEC"/>
    <w:rsid w:val="002833AC"/>
    <w:rsid w:val="00283D59"/>
    <w:rsid w:val="00284CD5"/>
    <w:rsid w:val="0028513B"/>
    <w:rsid w:val="0029092E"/>
    <w:rsid w:val="00291AE4"/>
    <w:rsid w:val="0029640B"/>
    <w:rsid w:val="002A347D"/>
    <w:rsid w:val="002A52DA"/>
    <w:rsid w:val="002A710C"/>
    <w:rsid w:val="002A73D2"/>
    <w:rsid w:val="002B1868"/>
    <w:rsid w:val="002B3211"/>
    <w:rsid w:val="002C143C"/>
    <w:rsid w:val="002C7AB5"/>
    <w:rsid w:val="002D08C3"/>
    <w:rsid w:val="002D3DFD"/>
    <w:rsid w:val="002E2BA5"/>
    <w:rsid w:val="00311C28"/>
    <w:rsid w:val="003152F3"/>
    <w:rsid w:val="003231F6"/>
    <w:rsid w:val="00324368"/>
    <w:rsid w:val="00327D43"/>
    <w:rsid w:val="0033732C"/>
    <w:rsid w:val="0034047D"/>
    <w:rsid w:val="00342A27"/>
    <w:rsid w:val="00353D44"/>
    <w:rsid w:val="00355935"/>
    <w:rsid w:val="0036207A"/>
    <w:rsid w:val="00363B50"/>
    <w:rsid w:val="00366A1B"/>
    <w:rsid w:val="00370274"/>
    <w:rsid w:val="00370657"/>
    <w:rsid w:val="00371517"/>
    <w:rsid w:val="00372190"/>
    <w:rsid w:val="0038088F"/>
    <w:rsid w:val="00381E98"/>
    <w:rsid w:val="00394454"/>
    <w:rsid w:val="003A0E21"/>
    <w:rsid w:val="003A2C19"/>
    <w:rsid w:val="003A3860"/>
    <w:rsid w:val="003A5103"/>
    <w:rsid w:val="003A5FCB"/>
    <w:rsid w:val="003A6192"/>
    <w:rsid w:val="003A7321"/>
    <w:rsid w:val="003B44A6"/>
    <w:rsid w:val="003B72D2"/>
    <w:rsid w:val="003C14D4"/>
    <w:rsid w:val="003C277D"/>
    <w:rsid w:val="003D0B09"/>
    <w:rsid w:val="003E16DC"/>
    <w:rsid w:val="003E1A36"/>
    <w:rsid w:val="003E4708"/>
    <w:rsid w:val="003E57DC"/>
    <w:rsid w:val="00401436"/>
    <w:rsid w:val="00402048"/>
    <w:rsid w:val="004020D8"/>
    <w:rsid w:val="0041138D"/>
    <w:rsid w:val="004115FF"/>
    <w:rsid w:val="0041341B"/>
    <w:rsid w:val="00415527"/>
    <w:rsid w:val="00415D6B"/>
    <w:rsid w:val="00431C69"/>
    <w:rsid w:val="0044396B"/>
    <w:rsid w:val="00443E28"/>
    <w:rsid w:val="004479C7"/>
    <w:rsid w:val="00454EB4"/>
    <w:rsid w:val="00455FED"/>
    <w:rsid w:val="0046188C"/>
    <w:rsid w:val="00476716"/>
    <w:rsid w:val="00481055"/>
    <w:rsid w:val="0048135E"/>
    <w:rsid w:val="004831C9"/>
    <w:rsid w:val="00483FD4"/>
    <w:rsid w:val="004908B5"/>
    <w:rsid w:val="004915F2"/>
    <w:rsid w:val="0049293E"/>
    <w:rsid w:val="00494D72"/>
    <w:rsid w:val="0049621F"/>
    <w:rsid w:val="0049669F"/>
    <w:rsid w:val="004A04FE"/>
    <w:rsid w:val="004A517A"/>
    <w:rsid w:val="004B3BF2"/>
    <w:rsid w:val="004B6BF2"/>
    <w:rsid w:val="004B7349"/>
    <w:rsid w:val="004B7F9E"/>
    <w:rsid w:val="004C0C23"/>
    <w:rsid w:val="004C42AB"/>
    <w:rsid w:val="004C46F1"/>
    <w:rsid w:val="004C53E8"/>
    <w:rsid w:val="004D2204"/>
    <w:rsid w:val="004D4E85"/>
    <w:rsid w:val="004D61A1"/>
    <w:rsid w:val="004E1A8B"/>
    <w:rsid w:val="004F1111"/>
    <w:rsid w:val="004F5609"/>
    <w:rsid w:val="005018B6"/>
    <w:rsid w:val="00503027"/>
    <w:rsid w:val="00520965"/>
    <w:rsid w:val="00530A0B"/>
    <w:rsid w:val="005325C2"/>
    <w:rsid w:val="00547C0E"/>
    <w:rsid w:val="00557B15"/>
    <w:rsid w:val="005601C7"/>
    <w:rsid w:val="00560AC6"/>
    <w:rsid w:val="0056275E"/>
    <w:rsid w:val="00563703"/>
    <w:rsid w:val="00565D41"/>
    <w:rsid w:val="00566D7D"/>
    <w:rsid w:val="00573703"/>
    <w:rsid w:val="00575B97"/>
    <w:rsid w:val="00583EE5"/>
    <w:rsid w:val="00586E00"/>
    <w:rsid w:val="005A06C1"/>
    <w:rsid w:val="005A077A"/>
    <w:rsid w:val="005A13D0"/>
    <w:rsid w:val="005A69B5"/>
    <w:rsid w:val="005B00BF"/>
    <w:rsid w:val="005B0C2A"/>
    <w:rsid w:val="005C0C96"/>
    <w:rsid w:val="005C283C"/>
    <w:rsid w:val="005D4538"/>
    <w:rsid w:val="005D63B6"/>
    <w:rsid w:val="005E3774"/>
    <w:rsid w:val="005E647A"/>
    <w:rsid w:val="00605124"/>
    <w:rsid w:val="006051DB"/>
    <w:rsid w:val="00605B70"/>
    <w:rsid w:val="00606B72"/>
    <w:rsid w:val="00612E1B"/>
    <w:rsid w:val="006171C4"/>
    <w:rsid w:val="00623D8E"/>
    <w:rsid w:val="00624B8F"/>
    <w:rsid w:val="006250AE"/>
    <w:rsid w:val="0063181A"/>
    <w:rsid w:val="00635E6D"/>
    <w:rsid w:val="0064056A"/>
    <w:rsid w:val="00655DB2"/>
    <w:rsid w:val="00662307"/>
    <w:rsid w:val="00663BF7"/>
    <w:rsid w:val="00666519"/>
    <w:rsid w:val="00671E37"/>
    <w:rsid w:val="00673B45"/>
    <w:rsid w:val="006808EE"/>
    <w:rsid w:val="00682DF8"/>
    <w:rsid w:val="006C0E25"/>
    <w:rsid w:val="006C28BF"/>
    <w:rsid w:val="006C6E54"/>
    <w:rsid w:val="006E3EF8"/>
    <w:rsid w:val="006E62CB"/>
    <w:rsid w:val="006E6D3B"/>
    <w:rsid w:val="006E6F96"/>
    <w:rsid w:val="006F2404"/>
    <w:rsid w:val="00700248"/>
    <w:rsid w:val="00700378"/>
    <w:rsid w:val="00702436"/>
    <w:rsid w:val="007074F3"/>
    <w:rsid w:val="0071336A"/>
    <w:rsid w:val="0071361A"/>
    <w:rsid w:val="007139CB"/>
    <w:rsid w:val="00716F50"/>
    <w:rsid w:val="007259B7"/>
    <w:rsid w:val="007356F6"/>
    <w:rsid w:val="00736487"/>
    <w:rsid w:val="00740A9F"/>
    <w:rsid w:val="00741EAF"/>
    <w:rsid w:val="007443D8"/>
    <w:rsid w:val="0074491F"/>
    <w:rsid w:val="00751E2E"/>
    <w:rsid w:val="00756414"/>
    <w:rsid w:val="00757213"/>
    <w:rsid w:val="00757921"/>
    <w:rsid w:val="00761264"/>
    <w:rsid w:val="007632B1"/>
    <w:rsid w:val="00783587"/>
    <w:rsid w:val="007A2B14"/>
    <w:rsid w:val="007A360C"/>
    <w:rsid w:val="007C0AAE"/>
    <w:rsid w:val="007C0F62"/>
    <w:rsid w:val="007C1497"/>
    <w:rsid w:val="007C17D0"/>
    <w:rsid w:val="007E0D53"/>
    <w:rsid w:val="007E4133"/>
    <w:rsid w:val="007E79DC"/>
    <w:rsid w:val="007F02B6"/>
    <w:rsid w:val="007F3403"/>
    <w:rsid w:val="0080205D"/>
    <w:rsid w:val="00805BA7"/>
    <w:rsid w:val="00810648"/>
    <w:rsid w:val="00811C5D"/>
    <w:rsid w:val="00812243"/>
    <w:rsid w:val="00815A25"/>
    <w:rsid w:val="00823629"/>
    <w:rsid w:val="008303F6"/>
    <w:rsid w:val="00830C80"/>
    <w:rsid w:val="00831423"/>
    <w:rsid w:val="00833286"/>
    <w:rsid w:val="0083481E"/>
    <w:rsid w:val="00837A87"/>
    <w:rsid w:val="00840E5E"/>
    <w:rsid w:val="00845D50"/>
    <w:rsid w:val="00856619"/>
    <w:rsid w:val="0085728D"/>
    <w:rsid w:val="008577AA"/>
    <w:rsid w:val="00863F23"/>
    <w:rsid w:val="00865169"/>
    <w:rsid w:val="0087320A"/>
    <w:rsid w:val="00882D15"/>
    <w:rsid w:val="00886185"/>
    <w:rsid w:val="00887DA4"/>
    <w:rsid w:val="008A09D9"/>
    <w:rsid w:val="008A1B86"/>
    <w:rsid w:val="008A5555"/>
    <w:rsid w:val="008A6B50"/>
    <w:rsid w:val="008B03F3"/>
    <w:rsid w:val="008B282E"/>
    <w:rsid w:val="008B2E4E"/>
    <w:rsid w:val="008B6BB0"/>
    <w:rsid w:val="008D46BA"/>
    <w:rsid w:val="008D5ADD"/>
    <w:rsid w:val="008D6273"/>
    <w:rsid w:val="008E09BF"/>
    <w:rsid w:val="008E76C7"/>
    <w:rsid w:val="008E7FB6"/>
    <w:rsid w:val="008F3932"/>
    <w:rsid w:val="00902AE0"/>
    <w:rsid w:val="009048C3"/>
    <w:rsid w:val="00904B83"/>
    <w:rsid w:val="00910A0E"/>
    <w:rsid w:val="00913049"/>
    <w:rsid w:val="0091403B"/>
    <w:rsid w:val="009222F5"/>
    <w:rsid w:val="009274D1"/>
    <w:rsid w:val="009274FD"/>
    <w:rsid w:val="00933625"/>
    <w:rsid w:val="00933B16"/>
    <w:rsid w:val="00936E7A"/>
    <w:rsid w:val="0094192C"/>
    <w:rsid w:val="0094391C"/>
    <w:rsid w:val="00946394"/>
    <w:rsid w:val="00952ED2"/>
    <w:rsid w:val="00953D3D"/>
    <w:rsid w:val="00955B10"/>
    <w:rsid w:val="00960CDB"/>
    <w:rsid w:val="009646DD"/>
    <w:rsid w:val="009651FA"/>
    <w:rsid w:val="009724E4"/>
    <w:rsid w:val="00981062"/>
    <w:rsid w:val="00983C9B"/>
    <w:rsid w:val="00985D11"/>
    <w:rsid w:val="00985EDA"/>
    <w:rsid w:val="0098662B"/>
    <w:rsid w:val="00987032"/>
    <w:rsid w:val="00990E34"/>
    <w:rsid w:val="00994E4E"/>
    <w:rsid w:val="00997AB4"/>
    <w:rsid w:val="009A57CF"/>
    <w:rsid w:val="009A7DE5"/>
    <w:rsid w:val="009B7FD1"/>
    <w:rsid w:val="009C5048"/>
    <w:rsid w:val="009C6E88"/>
    <w:rsid w:val="009D07C8"/>
    <w:rsid w:val="009D7199"/>
    <w:rsid w:val="009D7C95"/>
    <w:rsid w:val="009F044C"/>
    <w:rsid w:val="009F1EA8"/>
    <w:rsid w:val="009F3034"/>
    <w:rsid w:val="009F34FA"/>
    <w:rsid w:val="00A105D9"/>
    <w:rsid w:val="00A21DD9"/>
    <w:rsid w:val="00A41030"/>
    <w:rsid w:val="00A51248"/>
    <w:rsid w:val="00A54C3E"/>
    <w:rsid w:val="00A6009A"/>
    <w:rsid w:val="00A65352"/>
    <w:rsid w:val="00A655ED"/>
    <w:rsid w:val="00A7026A"/>
    <w:rsid w:val="00A74629"/>
    <w:rsid w:val="00A76118"/>
    <w:rsid w:val="00A76904"/>
    <w:rsid w:val="00A77558"/>
    <w:rsid w:val="00A84526"/>
    <w:rsid w:val="00A85B34"/>
    <w:rsid w:val="00A9061F"/>
    <w:rsid w:val="00AA321E"/>
    <w:rsid w:val="00AA7417"/>
    <w:rsid w:val="00AA7CF4"/>
    <w:rsid w:val="00AB1B8C"/>
    <w:rsid w:val="00AB2E16"/>
    <w:rsid w:val="00AC1170"/>
    <w:rsid w:val="00AC232A"/>
    <w:rsid w:val="00AC2C42"/>
    <w:rsid w:val="00AC554B"/>
    <w:rsid w:val="00AD313C"/>
    <w:rsid w:val="00AD65E3"/>
    <w:rsid w:val="00AD799A"/>
    <w:rsid w:val="00AE0EED"/>
    <w:rsid w:val="00AE5DAE"/>
    <w:rsid w:val="00AE741D"/>
    <w:rsid w:val="00AE7A4C"/>
    <w:rsid w:val="00AF39F8"/>
    <w:rsid w:val="00AF76A9"/>
    <w:rsid w:val="00AF772D"/>
    <w:rsid w:val="00AF7EAA"/>
    <w:rsid w:val="00B00DAF"/>
    <w:rsid w:val="00B0129C"/>
    <w:rsid w:val="00B01DEC"/>
    <w:rsid w:val="00B028F6"/>
    <w:rsid w:val="00B0322A"/>
    <w:rsid w:val="00B04DE0"/>
    <w:rsid w:val="00B05C6F"/>
    <w:rsid w:val="00B13DF5"/>
    <w:rsid w:val="00B14922"/>
    <w:rsid w:val="00B20E30"/>
    <w:rsid w:val="00B2518B"/>
    <w:rsid w:val="00B25CBA"/>
    <w:rsid w:val="00B25E09"/>
    <w:rsid w:val="00B36167"/>
    <w:rsid w:val="00B44A78"/>
    <w:rsid w:val="00B5446A"/>
    <w:rsid w:val="00B6656E"/>
    <w:rsid w:val="00B67440"/>
    <w:rsid w:val="00B70467"/>
    <w:rsid w:val="00B707D6"/>
    <w:rsid w:val="00B755C5"/>
    <w:rsid w:val="00B93818"/>
    <w:rsid w:val="00B954E3"/>
    <w:rsid w:val="00B96260"/>
    <w:rsid w:val="00BA009C"/>
    <w:rsid w:val="00BA15B7"/>
    <w:rsid w:val="00BA15C8"/>
    <w:rsid w:val="00BA28B5"/>
    <w:rsid w:val="00BA3D11"/>
    <w:rsid w:val="00BA45D8"/>
    <w:rsid w:val="00BA68C5"/>
    <w:rsid w:val="00BC230C"/>
    <w:rsid w:val="00BC298B"/>
    <w:rsid w:val="00BD1D90"/>
    <w:rsid w:val="00BD2E6F"/>
    <w:rsid w:val="00BD3192"/>
    <w:rsid w:val="00BD358B"/>
    <w:rsid w:val="00BD42C1"/>
    <w:rsid w:val="00BD631A"/>
    <w:rsid w:val="00BD6F6E"/>
    <w:rsid w:val="00BE3CFF"/>
    <w:rsid w:val="00C06117"/>
    <w:rsid w:val="00C14623"/>
    <w:rsid w:val="00C15136"/>
    <w:rsid w:val="00C22342"/>
    <w:rsid w:val="00C337C0"/>
    <w:rsid w:val="00C3408F"/>
    <w:rsid w:val="00C34C50"/>
    <w:rsid w:val="00C40AD7"/>
    <w:rsid w:val="00C4361C"/>
    <w:rsid w:val="00C52086"/>
    <w:rsid w:val="00C55B40"/>
    <w:rsid w:val="00C55D7F"/>
    <w:rsid w:val="00C606F5"/>
    <w:rsid w:val="00C62A4D"/>
    <w:rsid w:val="00C73193"/>
    <w:rsid w:val="00C73BD9"/>
    <w:rsid w:val="00C7576F"/>
    <w:rsid w:val="00C82283"/>
    <w:rsid w:val="00C96969"/>
    <w:rsid w:val="00C96C94"/>
    <w:rsid w:val="00C9747F"/>
    <w:rsid w:val="00CA1C93"/>
    <w:rsid w:val="00CA1D8F"/>
    <w:rsid w:val="00CA2B70"/>
    <w:rsid w:val="00CA3EA7"/>
    <w:rsid w:val="00CA5C63"/>
    <w:rsid w:val="00CA7115"/>
    <w:rsid w:val="00CB1F6F"/>
    <w:rsid w:val="00CC2C2A"/>
    <w:rsid w:val="00CC6A93"/>
    <w:rsid w:val="00CC718C"/>
    <w:rsid w:val="00CC726D"/>
    <w:rsid w:val="00CD621B"/>
    <w:rsid w:val="00CD6583"/>
    <w:rsid w:val="00CD6E28"/>
    <w:rsid w:val="00CE4590"/>
    <w:rsid w:val="00CE6303"/>
    <w:rsid w:val="00CF106A"/>
    <w:rsid w:val="00CF3A4F"/>
    <w:rsid w:val="00D030B9"/>
    <w:rsid w:val="00D03360"/>
    <w:rsid w:val="00D03E53"/>
    <w:rsid w:val="00D07F55"/>
    <w:rsid w:val="00D10FEB"/>
    <w:rsid w:val="00D16B87"/>
    <w:rsid w:val="00D1774E"/>
    <w:rsid w:val="00D2644B"/>
    <w:rsid w:val="00D317C2"/>
    <w:rsid w:val="00D3410E"/>
    <w:rsid w:val="00D36E25"/>
    <w:rsid w:val="00D54445"/>
    <w:rsid w:val="00D54F0F"/>
    <w:rsid w:val="00D555FF"/>
    <w:rsid w:val="00D61AB3"/>
    <w:rsid w:val="00D64449"/>
    <w:rsid w:val="00D664F6"/>
    <w:rsid w:val="00D67DAF"/>
    <w:rsid w:val="00D74F0A"/>
    <w:rsid w:val="00D802E5"/>
    <w:rsid w:val="00D91B15"/>
    <w:rsid w:val="00D979F3"/>
    <w:rsid w:val="00DA2844"/>
    <w:rsid w:val="00DA40C1"/>
    <w:rsid w:val="00DA5FF8"/>
    <w:rsid w:val="00DA76E1"/>
    <w:rsid w:val="00DB0E4C"/>
    <w:rsid w:val="00DB3644"/>
    <w:rsid w:val="00DB3881"/>
    <w:rsid w:val="00DB389F"/>
    <w:rsid w:val="00DB3F8B"/>
    <w:rsid w:val="00DB4D94"/>
    <w:rsid w:val="00DB64B9"/>
    <w:rsid w:val="00DC1897"/>
    <w:rsid w:val="00DC30D8"/>
    <w:rsid w:val="00DD05B6"/>
    <w:rsid w:val="00DD4C1E"/>
    <w:rsid w:val="00DD5438"/>
    <w:rsid w:val="00DF0432"/>
    <w:rsid w:val="00DF63BA"/>
    <w:rsid w:val="00E0542A"/>
    <w:rsid w:val="00E07327"/>
    <w:rsid w:val="00E20BB9"/>
    <w:rsid w:val="00E25417"/>
    <w:rsid w:val="00E30C02"/>
    <w:rsid w:val="00E34FB6"/>
    <w:rsid w:val="00E3677D"/>
    <w:rsid w:val="00E37E57"/>
    <w:rsid w:val="00E400EB"/>
    <w:rsid w:val="00E565A5"/>
    <w:rsid w:val="00E67ADE"/>
    <w:rsid w:val="00E71CDF"/>
    <w:rsid w:val="00E7315C"/>
    <w:rsid w:val="00E745A6"/>
    <w:rsid w:val="00E746E7"/>
    <w:rsid w:val="00E75A4F"/>
    <w:rsid w:val="00E92205"/>
    <w:rsid w:val="00E92EB1"/>
    <w:rsid w:val="00E97568"/>
    <w:rsid w:val="00E97E3B"/>
    <w:rsid w:val="00EA3DE2"/>
    <w:rsid w:val="00EB22A5"/>
    <w:rsid w:val="00EB33ED"/>
    <w:rsid w:val="00EB3C74"/>
    <w:rsid w:val="00ED1098"/>
    <w:rsid w:val="00ED23CD"/>
    <w:rsid w:val="00ED2D52"/>
    <w:rsid w:val="00ED48C7"/>
    <w:rsid w:val="00ED6389"/>
    <w:rsid w:val="00F005F4"/>
    <w:rsid w:val="00F014EF"/>
    <w:rsid w:val="00F0378C"/>
    <w:rsid w:val="00F040EE"/>
    <w:rsid w:val="00F11752"/>
    <w:rsid w:val="00F15311"/>
    <w:rsid w:val="00F175CB"/>
    <w:rsid w:val="00F263A7"/>
    <w:rsid w:val="00F306FB"/>
    <w:rsid w:val="00F3235A"/>
    <w:rsid w:val="00F349A5"/>
    <w:rsid w:val="00F51205"/>
    <w:rsid w:val="00F551A2"/>
    <w:rsid w:val="00F55B22"/>
    <w:rsid w:val="00F60F3A"/>
    <w:rsid w:val="00F616F8"/>
    <w:rsid w:val="00F62272"/>
    <w:rsid w:val="00F62C8E"/>
    <w:rsid w:val="00F64B81"/>
    <w:rsid w:val="00F651AD"/>
    <w:rsid w:val="00F67A12"/>
    <w:rsid w:val="00F67E74"/>
    <w:rsid w:val="00F7290F"/>
    <w:rsid w:val="00F75455"/>
    <w:rsid w:val="00F773F2"/>
    <w:rsid w:val="00F91E3C"/>
    <w:rsid w:val="00F94A48"/>
    <w:rsid w:val="00F96433"/>
    <w:rsid w:val="00FA2695"/>
    <w:rsid w:val="00FA2855"/>
    <w:rsid w:val="00FA420D"/>
    <w:rsid w:val="00FA4A0E"/>
    <w:rsid w:val="00FA5F8C"/>
    <w:rsid w:val="00FB0397"/>
    <w:rsid w:val="00FB223C"/>
    <w:rsid w:val="00FB31BE"/>
    <w:rsid w:val="00FB3E67"/>
    <w:rsid w:val="00FB6DFA"/>
    <w:rsid w:val="00FB70EA"/>
    <w:rsid w:val="00FC4983"/>
    <w:rsid w:val="00FD0B3B"/>
    <w:rsid w:val="00FD611D"/>
    <w:rsid w:val="00FE20D6"/>
    <w:rsid w:val="00FF15A6"/>
    <w:rsid w:val="00FF3019"/>
    <w:rsid w:val="00FF3493"/>
    <w:rsid w:val="00FF35D1"/>
    <w:rsid w:val="00FF535E"/>
    <w:rsid w:val="00FF5CE9"/>
    <w:rsid w:val="00FF7C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D96D0F"/>
  <w15:chartTrackingRefBased/>
  <w15:docId w15:val="{FC173887-F183-42FB-9145-A67ADA555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color w:val="000000"/>
        <w:sz w:val="28"/>
        <w:szCs w:val="28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38088F"/>
    <w:pPr>
      <w:keepNext/>
      <w:keepLines/>
      <w:spacing w:after="240"/>
      <w:outlineLvl w:val="0"/>
    </w:pPr>
    <w:rPr>
      <w:rFonts w:eastAsiaTheme="majorEastAsia" w:cstheme="majorBidi"/>
      <w:b/>
      <w:color w:val="000000" w:themeColor="text1"/>
      <w:sz w:val="36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2E2BA5"/>
    <w:pPr>
      <w:keepNext/>
      <w:keepLines/>
      <w:numPr>
        <w:numId w:val="38"/>
      </w:numPr>
      <w:spacing w:before="40" w:after="0" w:line="240" w:lineRule="auto"/>
      <w:ind w:left="426" w:hanging="426"/>
      <w:outlineLvl w:val="1"/>
    </w:pPr>
    <w:rPr>
      <w:rFonts w:eastAsiaTheme="majorEastAsia" w:cstheme="majorBidi"/>
      <w:b/>
      <w:noProof/>
      <w:color w:val="000000" w:themeColor="text1"/>
      <w:sz w:val="32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3E57DC"/>
    <w:pPr>
      <w:keepNext/>
      <w:keepLines/>
      <w:spacing w:before="40" w:after="0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77558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38088F"/>
    <w:rPr>
      <w:rFonts w:eastAsiaTheme="majorEastAsia" w:cstheme="majorBidi"/>
      <w:b/>
      <w:color w:val="000000" w:themeColor="text1"/>
      <w:sz w:val="36"/>
      <w:szCs w:val="32"/>
    </w:rPr>
  </w:style>
  <w:style w:type="character" w:styleId="a4">
    <w:name w:val="Hyperlink"/>
    <w:basedOn w:val="a0"/>
    <w:uiPriority w:val="99"/>
    <w:unhideWhenUsed/>
    <w:rsid w:val="00865169"/>
    <w:rPr>
      <w:color w:val="0000FF"/>
      <w:u w:val="single"/>
    </w:rPr>
  </w:style>
  <w:style w:type="paragraph" w:styleId="a5">
    <w:name w:val="Normal (Web)"/>
    <w:basedOn w:val="a"/>
    <w:uiPriority w:val="99"/>
    <w:unhideWhenUsed/>
    <w:rsid w:val="00A54C3E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ru-RU"/>
    </w:rPr>
  </w:style>
  <w:style w:type="character" w:customStyle="1" w:styleId="copyright-span">
    <w:name w:val="copyright-span"/>
    <w:basedOn w:val="a0"/>
    <w:rsid w:val="000D6201"/>
  </w:style>
  <w:style w:type="character" w:styleId="a6">
    <w:name w:val="Emphasis"/>
    <w:basedOn w:val="a0"/>
    <w:uiPriority w:val="20"/>
    <w:qFormat/>
    <w:rsid w:val="00CD6583"/>
    <w:rPr>
      <w:i/>
      <w:iCs/>
    </w:rPr>
  </w:style>
  <w:style w:type="table" w:styleId="a7">
    <w:name w:val="Table Grid"/>
    <w:basedOn w:val="a1"/>
    <w:uiPriority w:val="39"/>
    <w:rsid w:val="007C0AAE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"/>
    <w:rsid w:val="002E2BA5"/>
    <w:rPr>
      <w:rFonts w:eastAsiaTheme="majorEastAsia" w:cstheme="majorBidi"/>
      <w:b/>
      <w:noProof/>
      <w:color w:val="000000" w:themeColor="text1"/>
      <w:sz w:val="32"/>
      <w:szCs w:val="26"/>
    </w:rPr>
  </w:style>
  <w:style w:type="paragraph" w:styleId="a8">
    <w:name w:val="TOC Heading"/>
    <w:basedOn w:val="1"/>
    <w:next w:val="a"/>
    <w:uiPriority w:val="39"/>
    <w:unhideWhenUsed/>
    <w:qFormat/>
    <w:rsid w:val="00A85B34"/>
    <w:pPr>
      <w:outlineLvl w:val="9"/>
    </w:pPr>
    <w:rPr>
      <w:lang w:val="en-US"/>
    </w:rPr>
  </w:style>
  <w:style w:type="paragraph" w:styleId="11">
    <w:name w:val="toc 1"/>
    <w:basedOn w:val="a"/>
    <w:next w:val="a"/>
    <w:autoRedefine/>
    <w:uiPriority w:val="39"/>
    <w:unhideWhenUsed/>
    <w:rsid w:val="00F551A2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F551A2"/>
    <w:pPr>
      <w:spacing w:after="100"/>
      <w:ind w:left="220"/>
    </w:pPr>
  </w:style>
  <w:style w:type="character" w:customStyle="1" w:styleId="30">
    <w:name w:val="Заголовок 3 Знак"/>
    <w:basedOn w:val="a0"/>
    <w:link w:val="3"/>
    <w:uiPriority w:val="9"/>
    <w:rsid w:val="003E57DC"/>
    <w:rPr>
      <w:rFonts w:ascii="Times New Roman" w:eastAsiaTheme="majorEastAsia" w:hAnsi="Times New Roman" w:cstheme="majorBidi"/>
      <w:b/>
      <w:color w:val="000000" w:themeColor="text1"/>
      <w:sz w:val="28"/>
      <w:szCs w:val="24"/>
    </w:rPr>
  </w:style>
  <w:style w:type="paragraph" w:styleId="31">
    <w:name w:val="toc 3"/>
    <w:basedOn w:val="a"/>
    <w:next w:val="a"/>
    <w:autoRedefine/>
    <w:uiPriority w:val="39"/>
    <w:unhideWhenUsed/>
    <w:rsid w:val="003E57DC"/>
    <w:pPr>
      <w:spacing w:after="100"/>
      <w:ind w:left="440"/>
    </w:pPr>
  </w:style>
  <w:style w:type="paragraph" w:styleId="a9">
    <w:name w:val="header"/>
    <w:basedOn w:val="a"/>
    <w:link w:val="aa"/>
    <w:uiPriority w:val="99"/>
    <w:unhideWhenUsed/>
    <w:rsid w:val="00663B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663BF7"/>
  </w:style>
  <w:style w:type="paragraph" w:styleId="ab">
    <w:name w:val="footer"/>
    <w:basedOn w:val="a"/>
    <w:link w:val="ac"/>
    <w:uiPriority w:val="99"/>
    <w:unhideWhenUsed/>
    <w:rsid w:val="00663B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663BF7"/>
  </w:style>
  <w:style w:type="character" w:customStyle="1" w:styleId="22">
    <w:name w:val="Стиль2"/>
    <w:basedOn w:val="a0"/>
    <w:uiPriority w:val="1"/>
    <w:rsid w:val="00CC6A93"/>
    <w:rPr>
      <w:rFonts w:ascii="Times New Roman" w:hAnsi="Times New Roman"/>
      <w:sz w:val="24"/>
    </w:rPr>
  </w:style>
  <w:style w:type="character" w:customStyle="1" w:styleId="topic-highlight">
    <w:name w:val="topic-highlight"/>
    <w:basedOn w:val="a0"/>
    <w:rsid w:val="008B03F3"/>
  </w:style>
  <w:style w:type="paragraph" w:styleId="ad">
    <w:name w:val="Body Text"/>
    <w:basedOn w:val="a"/>
    <w:link w:val="ae"/>
    <w:uiPriority w:val="1"/>
    <w:qFormat/>
    <w:rsid w:val="00CF3A4F"/>
    <w:pPr>
      <w:widowControl w:val="0"/>
      <w:spacing w:after="0" w:line="240" w:lineRule="auto"/>
      <w:ind w:left="510" w:hanging="397"/>
    </w:pPr>
    <w:rPr>
      <w:rFonts w:eastAsia="Times New Roman"/>
      <w:bCs/>
      <w:color w:val="auto"/>
      <w:sz w:val="24"/>
      <w:szCs w:val="24"/>
      <w:lang w:val="en-US"/>
    </w:rPr>
  </w:style>
  <w:style w:type="character" w:customStyle="1" w:styleId="ae">
    <w:name w:val="Основной текст Знак"/>
    <w:basedOn w:val="a0"/>
    <w:link w:val="ad"/>
    <w:uiPriority w:val="1"/>
    <w:rsid w:val="00CF3A4F"/>
    <w:rPr>
      <w:rFonts w:eastAsia="Times New Roman"/>
      <w:bCs/>
      <w:color w:val="auto"/>
      <w:sz w:val="24"/>
      <w:szCs w:val="24"/>
      <w:lang w:val="en-US"/>
    </w:rPr>
  </w:style>
  <w:style w:type="character" w:styleId="af">
    <w:name w:val="Strong"/>
    <w:basedOn w:val="a0"/>
    <w:uiPriority w:val="22"/>
    <w:qFormat/>
    <w:rsid w:val="0038088F"/>
    <w:rPr>
      <w:b/>
      <w:bCs/>
    </w:rPr>
  </w:style>
  <w:style w:type="character" w:styleId="af0">
    <w:name w:val="Unresolved Mention"/>
    <w:basedOn w:val="a0"/>
    <w:uiPriority w:val="99"/>
    <w:semiHidden/>
    <w:unhideWhenUsed/>
    <w:rsid w:val="00F349A5"/>
    <w:rPr>
      <w:color w:val="605E5C"/>
      <w:shd w:val="clear" w:color="auto" w:fill="E1DFDD"/>
    </w:rPr>
  </w:style>
  <w:style w:type="paragraph" w:styleId="af1">
    <w:name w:val="No Spacing"/>
    <w:basedOn w:val="a"/>
    <w:uiPriority w:val="1"/>
    <w:qFormat/>
    <w:rsid w:val="00AA7417"/>
    <w:pPr>
      <w:shd w:val="clear" w:color="auto" w:fill="C5E0B3" w:themeFill="accent6" w:themeFillTint="6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08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9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9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7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0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0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5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9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3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4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9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83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5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230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5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9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7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dl.k8s.io/release/$(curl%20-L%20-s%20https://dl.k8s.io/release/stable.txt)/bin/linux/amd64/kubectl.sha256" TargetMode="External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EB0C77-B309-4107-8B90-D0CF1A98E8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</TotalTime>
  <Pages>8</Pages>
  <Words>623</Words>
  <Characters>3556</Characters>
  <Application>Microsoft Office Word</Application>
  <DocSecurity>0</DocSecurity>
  <Lines>29</Lines>
  <Paragraphs>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lib Nekrasov</dc:creator>
  <cp:keywords/>
  <dc:description/>
  <cp:lastModifiedBy>Stepan Boleznov</cp:lastModifiedBy>
  <cp:revision>15</cp:revision>
  <dcterms:created xsi:type="dcterms:W3CDTF">2025-01-27T15:46:00Z</dcterms:created>
  <dcterms:modified xsi:type="dcterms:W3CDTF">2025-05-01T16:07:00Z</dcterms:modified>
</cp:coreProperties>
</file>